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:rsidR="000E2E4A" w:rsidRDefault="000E2E4A" w:rsidP="000E2E4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95E1DA5" wp14:editId="2AA42B3E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2E4A" w:rsidRPr="008F61CA" w:rsidRDefault="000E2E4A" w:rsidP="000E2E4A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30 Day Inspection</w:t>
                            </w:r>
                          </w:p>
                          <w:p w:rsidR="000E2E4A" w:rsidRPr="009D79A0" w:rsidRDefault="000E2E4A" w:rsidP="000E2E4A"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Review &amp; Pri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5E1DA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">
                <v:textbox>
                  <w:txbxContent>
                    <w:p w:rsidR="000E2E4A" w:rsidRPr="008F61CA" w:rsidRDefault="000E2E4A" w:rsidP="000E2E4A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30 Day Inspection</w:t>
                      </w:r>
                    </w:p>
                    <w:p w:rsidR="000E2E4A" w:rsidRPr="009D79A0" w:rsidRDefault="000E2E4A" w:rsidP="000E2E4A"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b/>
                          <w:sz w:val="52"/>
                          <w:szCs w:val="52"/>
                        </w:rPr>
                        <w:t>Review &amp; Print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71BBD5D" wp14:editId="7E3CA2CD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2E4A" w:rsidRPr="003C0A07" w:rsidRDefault="000E2E4A" w:rsidP="000E2E4A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ZIP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1BBD5D" id="_x0000_s1027" type="#_x0000_t202" style="position:absolute;margin-left:6in;margin-top:0;width:108pt;height:1in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">
                <v:textbox>
                  <w:txbxContent>
                    <w:p w:rsidR="000E2E4A" w:rsidRPr="003C0A07" w:rsidRDefault="000E2E4A" w:rsidP="000E2E4A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ZIP24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73E82CA" wp14:editId="342C6403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2E4A" w:rsidRDefault="000E2E4A" w:rsidP="000E2E4A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FB2EC3E" wp14:editId="4E1DE4DC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0E2E4A" w:rsidRDefault="000E2E4A" w:rsidP="000E2E4A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3E82CA" id="_x0000_s1028" type="#_x0000_t202" style="position:absolute;margin-left:0;margin-top:0;width:108pt;height:108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">
                <v:textbox inset="0,0,0,0">
                  <w:txbxContent>
                    <w:p w:rsidR="000E2E4A" w:rsidRDefault="000E2E4A" w:rsidP="000E2E4A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FB2EC3E" wp14:editId="4E1DE4DC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0E2E4A" w:rsidRDefault="000E2E4A" w:rsidP="000E2E4A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6059ED5" wp14:editId="40AB1FC1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2E4A" w:rsidRPr="003C0A07" w:rsidRDefault="000E2E4A" w:rsidP="000E2E4A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0E2E4A" w:rsidRPr="003C0A07" w:rsidRDefault="000E2E4A" w:rsidP="000E2E4A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0E2E4A" w:rsidRPr="003C0A07" w:rsidRDefault="000E2E4A" w:rsidP="000E2E4A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E2E4A" w:rsidRDefault="000E2E4A" w:rsidP="000E2E4A">
                            <w:pPr>
                              <w:ind w:left="180"/>
                            </w:pPr>
                            <w:r w:rsidRPr="00F50FE6">
                              <w:t>Review and print</w:t>
                            </w:r>
                            <w:r w:rsidRPr="00F50FE6">
                              <w:br/>
                              <w:t>DP02 Monthly Inspection work ord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059ED5" id="_x0000_s1029" type="#_x0000_t202" style="position:absolute;margin-left:36pt;margin-top:108pt;width:2in;height:2in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">
                <v:textbox>
                  <w:txbxContent>
                    <w:p w:rsidR="000E2E4A" w:rsidRPr="003C0A07" w:rsidRDefault="000E2E4A" w:rsidP="000E2E4A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0E2E4A" w:rsidRPr="003C0A07" w:rsidRDefault="000E2E4A" w:rsidP="000E2E4A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0E2E4A" w:rsidRPr="003C0A07" w:rsidRDefault="000E2E4A" w:rsidP="000E2E4A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0E2E4A" w:rsidRDefault="000E2E4A" w:rsidP="000E2E4A">
                      <w:pPr>
                        <w:ind w:left="180"/>
                      </w:pPr>
                      <w:r w:rsidRPr="00F50FE6">
                        <w:t>Review and print</w:t>
                      </w:r>
                      <w:r w:rsidRPr="00F50FE6">
                        <w:br/>
                        <w:t>DP02 Monthly Inspection work orders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0E2E4A" w:rsidRDefault="000E2E4A" w:rsidP="000E2E4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FEE08CD" wp14:editId="69D48A92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2E4A" w:rsidRPr="005A00A7" w:rsidRDefault="000E2E4A" w:rsidP="000E2E4A">
                            <w:pPr>
                              <w:pStyle w:val="ListParagraph"/>
                              <w:ind w:left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Not Applicable</w:t>
                            </w:r>
                          </w:p>
                          <w:p w:rsidR="000E2E4A" w:rsidRPr="00445B91" w:rsidRDefault="000E2E4A" w:rsidP="000E2E4A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EE08CD" id="_x0000_s1030" type="#_x0000_t202" style="position:absolute;margin-left:2in;margin-top:684pt;width:396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:rsidR="000E2E4A" w:rsidRPr="005A00A7" w:rsidRDefault="000E2E4A" w:rsidP="000E2E4A">
                      <w:pPr>
                        <w:pStyle w:val="ListParagraph"/>
                        <w:ind w:left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Not Applicable</w:t>
                      </w:r>
                    </w:p>
                    <w:p w:rsidR="000E2E4A" w:rsidRPr="00445B91" w:rsidRDefault="000E2E4A" w:rsidP="000E2E4A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19D4E4AC" wp14:editId="175567F7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2E4A" w:rsidRPr="003C0A07" w:rsidRDefault="000E2E4A" w:rsidP="000E2E4A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D4E4AC" id="_x0000_s1031" type="#_x0000_t202" style="position:absolute;margin-left:0;margin-top:684pt;width:2in;height:36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">
                <v:textbox>
                  <w:txbxContent>
                    <w:p w:rsidR="000E2E4A" w:rsidRPr="003C0A07" w:rsidRDefault="000E2E4A" w:rsidP="000E2E4A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2821B2A" wp14:editId="1458E916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2E4A" w:rsidRPr="003C0A07" w:rsidRDefault="000E2E4A" w:rsidP="000E2E4A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0E2E4A" w:rsidRPr="003C0A07" w:rsidRDefault="000E2E4A" w:rsidP="000E2E4A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:rsidR="000E2E4A" w:rsidRPr="003C0A07" w:rsidRDefault="000E2E4A" w:rsidP="000E2E4A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821B2A" id="_x0000_s1032" type="#_x0000_t202" style="position:absolute;margin-left:36pt;margin-top:252pt;width:2in;height:6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NF05KyQCAABMBAAADgAAAAAAAAAAAAAAAAAuAgAAZHJzL2Uyb0Rv&#10;Yy54bWxQSwECLQAUAAYACAAAACEAo6SuhOAAAAALAQAADwAAAAAAAAAAAAAAAAB+BAAAZHJzL2Rv&#10;d25yZXYueG1sUEsFBgAAAAAEAAQA8wAAAIsFAAAAAA==&#10;">
                <v:textbox>
                  <w:txbxContent>
                    <w:p w:rsidR="000E2E4A" w:rsidRPr="003C0A07" w:rsidRDefault="000E2E4A" w:rsidP="000E2E4A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0E2E4A" w:rsidRPr="003C0A07" w:rsidRDefault="000E2E4A" w:rsidP="000E2E4A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Note(s):</w:t>
                      </w:r>
                    </w:p>
                    <w:p w:rsidR="000E2E4A" w:rsidRPr="003C0A07" w:rsidRDefault="000E2E4A" w:rsidP="000E2E4A">
                      <w:pPr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31F2A7C4" wp14:editId="451ADB93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2E4A" w:rsidRPr="008D4102" w:rsidRDefault="000E2E4A" w:rsidP="000E2E4A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E2E4A" w:rsidRPr="00ED6C04" w:rsidRDefault="000E2E4A" w:rsidP="000E2E4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ZIP24</w:t>
                            </w:r>
                          </w:p>
                          <w:p w:rsidR="000E2E4A" w:rsidRPr="008D4102" w:rsidRDefault="000E2E4A" w:rsidP="000E2E4A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E2E4A" w:rsidRDefault="000E2E4A" w:rsidP="000E2E4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Maintenance Scheduling: Selection Criteria </w:t>
                            </w:r>
                            <w:r>
                              <w:t>window opens</w:t>
                            </w:r>
                          </w:p>
                          <w:p w:rsidR="000E2E4A" w:rsidRPr="007B6B54" w:rsidRDefault="000E2E4A" w:rsidP="000E2E4A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szCs w:val="20"/>
                              </w:rPr>
                            </w:pPr>
                            <w:r>
                              <w:t>&lt;</w:t>
                            </w:r>
                            <w:r w:rsidRPr="00F50FE6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F50FE6">
                              <w:rPr>
                                <w:b/>
                              </w:rPr>
                              <w:t>Get Variant icon</w:t>
                            </w:r>
                            <w:r>
                              <w:t xml:space="preserve"> </w:t>
                            </w:r>
                            <w:r w:rsidRPr="00F50FE6">
                              <w:rPr>
                                <w:noProof/>
                              </w:rPr>
                              <w:drawing>
                                <wp:inline distT="0" distB="0" distL="0" distR="0" wp14:anchorId="539F5BFC" wp14:editId="2398A558">
                                  <wp:extent cx="146304" cy="146304"/>
                                  <wp:effectExtent l="0" t="0" r="6350" b="6350"/>
                                  <wp:docPr id="8" name="Picture 8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1A94BB6C-4E62-4ACE-A012-D9EC47A14FCC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Picture 8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1A94BB6C-4E62-4ACE-A012-D9EC47A14FCC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E2E4A" w:rsidRPr="008D4102" w:rsidRDefault="000E2E4A" w:rsidP="000E2E4A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E2E4A" w:rsidRPr="003A6D6A" w:rsidRDefault="000E2E4A" w:rsidP="000E2E4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Maintenance Scheduling:  Selection Criteria – Find Variant </w:t>
                            </w:r>
                            <w:r>
                              <w:t>window opens</w:t>
                            </w:r>
                          </w:p>
                          <w:p w:rsidR="000E2E4A" w:rsidRDefault="000E2E4A" w:rsidP="000E2E4A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CC76AC">
                              <w:t xml:space="preserve">Variant Field – </w:t>
                            </w:r>
                            <w:r w:rsidRPr="00CC76AC">
                              <w:rPr>
                                <w:color w:val="0066FF"/>
                              </w:rPr>
                              <w:t>Input</w:t>
                            </w:r>
                            <w:r w:rsidRPr="00CC76AC">
                              <w:t xml:space="preserve"> DPI*</w:t>
                            </w:r>
                          </w:p>
                          <w:p w:rsidR="000E2E4A" w:rsidRDefault="000E2E4A" w:rsidP="000E2E4A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 xml:space="preserve">Created </w:t>
                            </w:r>
                            <w:proofErr w:type="gramStart"/>
                            <w:r>
                              <w:t>By</w:t>
                            </w:r>
                            <w:proofErr w:type="gramEnd"/>
                            <w:r>
                              <w:t xml:space="preserve"> Field – </w:t>
                            </w:r>
                            <w:r w:rsidRPr="00CC76AC">
                              <w:rPr>
                                <w:color w:val="0066FF"/>
                              </w:rPr>
                              <w:t>Remove</w:t>
                            </w:r>
                            <w:r>
                              <w:t xml:space="preserve"> {username}</w:t>
                            </w:r>
                          </w:p>
                          <w:p w:rsidR="000E2E4A" w:rsidRPr="00CC76AC" w:rsidRDefault="000E2E4A" w:rsidP="000E2E4A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CC76A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CC76AC">
                              <w:rPr>
                                <w:b/>
                              </w:rPr>
                              <w:t>Execut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20BEFCB" wp14:editId="0EFB1BE3">
                                  <wp:extent cx="152421" cy="142895"/>
                                  <wp:effectExtent l="0" t="0" r="0" b="9525"/>
                                  <wp:docPr id="10" name="Picture 10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Execute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2421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E2E4A" w:rsidRPr="008D4102" w:rsidRDefault="000E2E4A" w:rsidP="000E2E4A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E2E4A" w:rsidRPr="003A6D6A" w:rsidRDefault="000E2E4A" w:rsidP="000E2E4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Maintenance Scheduling: Selection Criteria</w:t>
                            </w:r>
                            <w:r>
                              <w:t xml:space="preserve"> ABAP:  Variant Directory of Program ZEV_RIMHI000 window opens</w:t>
                            </w:r>
                          </w:p>
                          <w:p w:rsidR="000E2E4A" w:rsidRPr="00CC76AC" w:rsidRDefault="000E2E4A" w:rsidP="000E2E4A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CC76AC">
                              <w:rPr>
                                <w:color w:val="0066FF"/>
                              </w:rPr>
                              <w:t xml:space="preserve"> </w:t>
                            </w:r>
                            <w:r w:rsidRPr="007B6B54">
                              <w:t>&lt;</w:t>
                            </w:r>
                            <w:r w:rsidRPr="00CC76AC">
                              <w:rPr>
                                <w:i/>
                                <w:color w:val="0066FF"/>
                              </w:rPr>
                              <w:t>Double-Click</w:t>
                            </w:r>
                            <w:r w:rsidRPr="00CC76AC">
                              <w:t xml:space="preserve">&gt; DPI_MI </w:t>
                            </w:r>
                            <w:r w:rsidRPr="00CC76AC">
                              <w:rPr>
                                <w:sz w:val="20"/>
                                <w:szCs w:val="20"/>
                              </w:rPr>
                              <w:t>(Variant Name Column)</w:t>
                            </w:r>
                          </w:p>
                          <w:p w:rsidR="000E2E4A" w:rsidRDefault="000E2E4A" w:rsidP="000E2E4A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E2E4A" w:rsidRPr="003A6D6A" w:rsidRDefault="000E2E4A" w:rsidP="000E2E4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Maintenance Scheduling:  Selection Criteria </w:t>
                            </w:r>
                            <w:r>
                              <w:t>window opens</w:t>
                            </w:r>
                          </w:p>
                          <w:p w:rsidR="000E2E4A" w:rsidRDefault="000E2E4A" w:rsidP="000E2E4A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CC76AC">
                              <w:t xml:space="preserve">Maintenance Plant Field – </w:t>
                            </w:r>
                            <w:r w:rsidRPr="00325A28">
                              <w:rPr>
                                <w:color w:val="0066FF"/>
                              </w:rPr>
                              <w:t>Input</w:t>
                            </w:r>
                            <w:r w:rsidRPr="00CC76AC">
                              <w:t xml:space="preserve"> four-digit code </w:t>
                            </w:r>
                            <w:r>
                              <w:br/>
                            </w:r>
                            <w:r w:rsidRPr="00325A28">
                              <w:rPr>
                                <w:sz w:val="20"/>
                                <w:szCs w:val="20"/>
                              </w:rPr>
                              <w:t>(i.e., Alamance = 6001)</w:t>
                            </w:r>
                          </w:p>
                          <w:p w:rsidR="000E2E4A" w:rsidRDefault="000E2E4A" w:rsidP="000E2E4A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CC76A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CC76AC">
                              <w:rPr>
                                <w:b/>
                              </w:rPr>
                              <w:t>Execut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2697E79" wp14:editId="3425CBD6">
                                  <wp:extent cx="152421" cy="142895"/>
                                  <wp:effectExtent l="0" t="0" r="0" b="9525"/>
                                  <wp:docPr id="12" name="Picture 12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Execute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2421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E2E4A" w:rsidRPr="00325A28" w:rsidRDefault="000E2E4A" w:rsidP="000E2E4A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E2E4A" w:rsidRPr="003A6D6A" w:rsidRDefault="000E2E4A" w:rsidP="000E2E4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Maintenance Scheduling:  Maintenance Scheduling</w:t>
                            </w:r>
                            <w:r>
                              <w:t xml:space="preserve"> Overview List window opens</w:t>
                            </w:r>
                          </w:p>
                          <w:p w:rsidR="000E2E4A" w:rsidRPr="003C7625" w:rsidRDefault="000E2E4A" w:rsidP="000E2E4A">
                            <w:pPr>
                              <w:pStyle w:val="ListParagraph"/>
                              <w:ind w:left="1080"/>
                              <w:rPr>
                                <w:color w:val="0066FF"/>
                              </w:rPr>
                            </w:pPr>
                            <w:r w:rsidRPr="003C7625">
                              <w:rPr>
                                <w:color w:val="0066FF"/>
                              </w:rPr>
                              <w:t>Column Descriptions</w:t>
                            </w:r>
                          </w:p>
                          <w:p w:rsidR="000E2E4A" w:rsidRPr="003C7625" w:rsidRDefault="000E2E4A" w:rsidP="007B01D9">
                            <w:pPr>
                              <w:ind w:left="720"/>
                            </w:pPr>
                            <w:r w:rsidRPr="007B01D9">
                              <w:rPr>
                                <w:b/>
                              </w:rPr>
                              <w:t xml:space="preserve">Planned date 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>(Important)</w:t>
                            </w:r>
                            <w:r w:rsidRPr="003C7625">
                              <w:t xml:space="preserve"> - Due date for inspection to be completed</w:t>
                            </w:r>
                          </w:p>
                          <w:p w:rsidR="000E2E4A" w:rsidRPr="003C7625" w:rsidRDefault="000E2E4A" w:rsidP="007B01D9">
                            <w:pPr>
                              <w:ind w:left="720"/>
                            </w:pPr>
                            <w:r w:rsidRPr="007B01D9">
                              <w:rPr>
                                <w:b/>
                              </w:rPr>
                              <w:t>Maintenance item description</w:t>
                            </w:r>
                            <w:r w:rsidRPr="003C7625">
                              <w:t xml:space="preserve"> – Bus inventory number &amp; maintenance schedule</w:t>
                            </w:r>
                          </w:p>
                          <w:p w:rsidR="000E2E4A" w:rsidRPr="003C7625" w:rsidRDefault="000E2E4A" w:rsidP="007B01D9">
                            <w:pPr>
                              <w:ind w:left="720"/>
                            </w:pPr>
                            <w:r w:rsidRPr="007B01D9">
                              <w:rPr>
                                <w:b/>
                              </w:rPr>
                              <w:t>Order</w:t>
                            </w:r>
                            <w:r w:rsidRPr="003C7625">
                              <w:t xml:space="preserve"> – Work order </w:t>
                            </w:r>
                          </w:p>
                          <w:p w:rsidR="000E2E4A" w:rsidRPr="003C7625" w:rsidRDefault="000E2E4A" w:rsidP="007B01D9">
                            <w:pPr>
                              <w:ind w:left="720"/>
                            </w:pPr>
                            <w:r w:rsidRPr="007B01D9">
                              <w:rPr>
                                <w:b/>
                              </w:rPr>
                              <w:t xml:space="preserve">Due Packages </w:t>
                            </w:r>
                            <w:r w:rsidRPr="003C7625">
                              <w:t>– Type of Inspection</w:t>
                            </w:r>
                          </w:p>
                          <w:p w:rsidR="000E2E4A" w:rsidRPr="000E2E4A" w:rsidRDefault="000E2E4A" w:rsidP="007B01D9">
                            <w:pPr>
                              <w:ind w:left="720"/>
                              <w:rPr>
                                <w:szCs w:val="24"/>
                              </w:rPr>
                            </w:pPr>
                            <w:r w:rsidRPr="007B01D9">
                              <w:rPr>
                                <w:b/>
                                <w:szCs w:val="24"/>
                              </w:rPr>
                              <w:t xml:space="preserve">Sort Field 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>(Optional)</w:t>
                            </w:r>
                            <w:r w:rsidRPr="000E2E4A">
                              <w:rPr>
                                <w:szCs w:val="24"/>
                              </w:rPr>
                              <w:t xml:space="preserve"> – Mechanics name, School, etc.</w:t>
                            </w:r>
                            <w:r w:rsidRPr="003C7625">
                              <w:t xml:space="preserve"> </w:t>
                            </w:r>
                          </w:p>
                          <w:p w:rsidR="000E2E4A" w:rsidRPr="000E2E4A" w:rsidRDefault="000E2E4A" w:rsidP="007B01D9">
                            <w:pPr>
                              <w:ind w:left="720"/>
                              <w:rPr>
                                <w:szCs w:val="24"/>
                              </w:rPr>
                            </w:pPr>
                            <w:r w:rsidRPr="007B01D9">
                              <w:rPr>
                                <w:b/>
                                <w:szCs w:val="24"/>
                              </w:rPr>
                              <w:t xml:space="preserve">Work Order Status </w:t>
                            </w:r>
                            <w:r w:rsidRPr="000E2E4A">
                              <w:rPr>
                                <w:szCs w:val="24"/>
                              </w:rPr>
                              <w:t xml:space="preserve">– 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>(Important)</w:t>
                            </w:r>
                          </w:p>
                          <w:p w:rsidR="000E2E4A" w:rsidRPr="000E2E4A" w:rsidRDefault="000E2E4A" w:rsidP="007B01D9">
                            <w:pPr>
                              <w:pStyle w:val="ListParagraph"/>
                              <w:numPr>
                                <w:ilvl w:val="2"/>
                                <w:numId w:val="15"/>
                              </w:numPr>
                              <w:tabs>
                                <w:tab w:val="left" w:pos="2340"/>
                              </w:tabs>
                              <w:ind w:left="1440"/>
                              <w:rPr>
                                <w:sz w:val="20"/>
                                <w:szCs w:val="20"/>
                              </w:rPr>
                            </w:pPr>
                            <w:r w:rsidRPr="000E2E4A">
                              <w:rPr>
                                <w:sz w:val="20"/>
                                <w:szCs w:val="20"/>
                              </w:rPr>
                              <w:t>CRTD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>=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>Created</w:t>
                            </w:r>
                          </w:p>
                          <w:p w:rsidR="000E2E4A" w:rsidRPr="000E2E4A" w:rsidRDefault="000E2E4A" w:rsidP="007B01D9">
                            <w:pPr>
                              <w:pStyle w:val="ListParagraph"/>
                              <w:numPr>
                                <w:ilvl w:val="2"/>
                                <w:numId w:val="15"/>
                              </w:numPr>
                              <w:tabs>
                                <w:tab w:val="left" w:pos="2340"/>
                              </w:tabs>
                              <w:ind w:left="1440"/>
                              <w:rPr>
                                <w:sz w:val="20"/>
                                <w:szCs w:val="20"/>
                              </w:rPr>
                            </w:pPr>
                            <w:r w:rsidRPr="000E2E4A">
                              <w:rPr>
                                <w:sz w:val="20"/>
                                <w:szCs w:val="20"/>
                              </w:rPr>
                              <w:t>REL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>=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>Released</w:t>
                            </w:r>
                          </w:p>
                          <w:p w:rsidR="000E2E4A" w:rsidRPr="000E2E4A" w:rsidRDefault="000E2E4A" w:rsidP="007B01D9">
                            <w:pPr>
                              <w:pStyle w:val="ListParagraph"/>
                              <w:numPr>
                                <w:ilvl w:val="2"/>
                                <w:numId w:val="15"/>
                              </w:numPr>
                              <w:tabs>
                                <w:tab w:val="left" w:pos="2340"/>
                              </w:tabs>
                              <w:ind w:left="1440"/>
                              <w:rPr>
                                <w:sz w:val="20"/>
                                <w:szCs w:val="20"/>
                              </w:rPr>
                            </w:pPr>
                            <w:r w:rsidRPr="000E2E4A">
                              <w:rPr>
                                <w:sz w:val="20"/>
                                <w:szCs w:val="20"/>
                              </w:rPr>
                              <w:t>TECO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>=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 xml:space="preserve"> Technically Completed</w:t>
                            </w:r>
                          </w:p>
                          <w:p w:rsidR="000E2E4A" w:rsidRPr="000E2E4A" w:rsidRDefault="000E2E4A" w:rsidP="007B01D9">
                            <w:pPr>
                              <w:pStyle w:val="ListParagraph"/>
                              <w:numPr>
                                <w:ilvl w:val="2"/>
                                <w:numId w:val="15"/>
                              </w:numPr>
                              <w:tabs>
                                <w:tab w:val="left" w:pos="2340"/>
                              </w:tabs>
                              <w:ind w:left="1440"/>
                              <w:rPr>
                                <w:sz w:val="20"/>
                                <w:szCs w:val="20"/>
                              </w:rPr>
                            </w:pPr>
                            <w:r w:rsidRPr="000E2E4A">
                              <w:rPr>
                                <w:sz w:val="20"/>
                                <w:szCs w:val="20"/>
                              </w:rPr>
                              <w:t>CNF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>=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>Confirmed</w:t>
                            </w:r>
                          </w:p>
                          <w:p w:rsidR="000E2E4A" w:rsidRPr="000E2E4A" w:rsidRDefault="000E2E4A" w:rsidP="007B01D9">
                            <w:pPr>
                              <w:pStyle w:val="ListParagraph"/>
                              <w:numPr>
                                <w:ilvl w:val="2"/>
                                <w:numId w:val="15"/>
                              </w:numPr>
                              <w:tabs>
                                <w:tab w:val="left" w:pos="2340"/>
                              </w:tabs>
                              <w:ind w:left="1440"/>
                              <w:rPr>
                                <w:sz w:val="20"/>
                                <w:szCs w:val="20"/>
                              </w:rPr>
                            </w:pPr>
                            <w:r w:rsidRPr="000E2E4A">
                              <w:rPr>
                                <w:sz w:val="20"/>
                                <w:szCs w:val="20"/>
                              </w:rPr>
                              <w:t>PRT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>=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>Printed</w:t>
                            </w:r>
                          </w:p>
                          <w:p w:rsidR="000E2E4A" w:rsidRPr="000E2E4A" w:rsidRDefault="000E2E4A" w:rsidP="007B01D9">
                            <w:pPr>
                              <w:pStyle w:val="ListParagraph"/>
                              <w:numPr>
                                <w:ilvl w:val="2"/>
                                <w:numId w:val="15"/>
                              </w:numPr>
                              <w:tabs>
                                <w:tab w:val="left" w:pos="2340"/>
                              </w:tabs>
                              <w:ind w:left="1440"/>
                              <w:rPr>
                                <w:sz w:val="20"/>
                                <w:szCs w:val="20"/>
                              </w:rPr>
                            </w:pPr>
                            <w:r w:rsidRPr="000E2E4A">
                              <w:rPr>
                                <w:sz w:val="20"/>
                                <w:szCs w:val="20"/>
                              </w:rPr>
                              <w:t>NMAT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>=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>No material components</w:t>
                            </w:r>
                          </w:p>
                          <w:p w:rsidR="000E2E4A" w:rsidRPr="000E2E4A" w:rsidRDefault="000E2E4A" w:rsidP="007B01D9">
                            <w:pPr>
                              <w:pStyle w:val="ListParagraph"/>
                              <w:numPr>
                                <w:ilvl w:val="2"/>
                                <w:numId w:val="15"/>
                              </w:numPr>
                              <w:tabs>
                                <w:tab w:val="left" w:pos="2340"/>
                              </w:tabs>
                              <w:ind w:left="1440"/>
                              <w:rPr>
                                <w:sz w:val="20"/>
                                <w:szCs w:val="20"/>
                              </w:rPr>
                            </w:pPr>
                            <w:r w:rsidRPr="000E2E4A">
                              <w:rPr>
                                <w:sz w:val="20"/>
                                <w:szCs w:val="20"/>
                              </w:rPr>
                              <w:t xml:space="preserve">MANC 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>=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>Material availability not checked</w:t>
                            </w:r>
                          </w:p>
                          <w:p w:rsidR="000E2E4A" w:rsidRPr="000E2E4A" w:rsidRDefault="000E2E4A" w:rsidP="007B01D9">
                            <w:pPr>
                              <w:pStyle w:val="ListParagraph"/>
                              <w:numPr>
                                <w:ilvl w:val="2"/>
                                <w:numId w:val="15"/>
                              </w:numPr>
                              <w:tabs>
                                <w:tab w:val="left" w:pos="2340"/>
                              </w:tabs>
                              <w:ind w:left="1440"/>
                              <w:rPr>
                                <w:sz w:val="20"/>
                                <w:szCs w:val="20"/>
                              </w:rPr>
                            </w:pPr>
                            <w:r w:rsidRPr="000E2E4A">
                              <w:rPr>
                                <w:sz w:val="20"/>
                                <w:szCs w:val="20"/>
                              </w:rPr>
                              <w:t>PRC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>=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>Pre-costed</w:t>
                            </w:r>
                          </w:p>
                          <w:p w:rsidR="000E2E4A" w:rsidRPr="000E2E4A" w:rsidRDefault="000E2E4A" w:rsidP="007B01D9">
                            <w:pPr>
                              <w:ind w:left="720"/>
                              <w:rPr>
                                <w:szCs w:val="24"/>
                              </w:rPr>
                            </w:pPr>
                            <w:r w:rsidRPr="007B01D9">
                              <w:rPr>
                                <w:b/>
                                <w:szCs w:val="24"/>
                              </w:rPr>
                              <w:t>Maintenance Plan</w:t>
                            </w:r>
                            <w:r w:rsidRPr="000E2E4A">
                              <w:rPr>
                                <w:szCs w:val="24"/>
                              </w:rPr>
                              <w:t xml:space="preserve"> – SAP maintenance plan number for each vehicle </w:t>
                            </w:r>
                            <w:r w:rsidRPr="000E2E4A">
                              <w:rPr>
                                <w:szCs w:val="24"/>
                              </w:rPr>
                              <w:br/>
                            </w:r>
                            <w:r w:rsidRPr="007B01D9">
                              <w:rPr>
                                <w:sz w:val="20"/>
                                <w:szCs w:val="20"/>
                              </w:rPr>
                              <w:t>(The schedule for when PM’s are due)</w:t>
                            </w:r>
                          </w:p>
                          <w:p w:rsidR="000E2E4A" w:rsidRPr="000E2E4A" w:rsidRDefault="000E2E4A" w:rsidP="007B01D9">
                            <w:pPr>
                              <w:ind w:left="720"/>
                              <w:rPr>
                                <w:szCs w:val="24"/>
                              </w:rPr>
                            </w:pPr>
                            <w:r w:rsidRPr="007B01D9">
                              <w:rPr>
                                <w:b/>
                                <w:szCs w:val="24"/>
                              </w:rPr>
                              <w:t>Equipment</w:t>
                            </w:r>
                            <w:r w:rsidRPr="000E2E4A">
                              <w:rPr>
                                <w:szCs w:val="24"/>
                              </w:rPr>
                              <w:t xml:space="preserve"> – SAP generated equipment number of vehicles</w:t>
                            </w:r>
                          </w:p>
                          <w:p w:rsidR="000E2E4A" w:rsidRPr="00CC76AC" w:rsidRDefault="000E2E4A" w:rsidP="000E2E4A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F2A7C4" id="_x0000_s1033" type="#_x0000_t202" style="position:absolute;margin-left:2in;margin-top:107.7pt;width:396pt;height:8in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">
                <v:textbox>
                  <w:txbxContent>
                    <w:p w:rsidR="000E2E4A" w:rsidRPr="008D4102" w:rsidRDefault="000E2E4A" w:rsidP="000E2E4A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0E2E4A" w:rsidRPr="00ED6C04" w:rsidRDefault="000E2E4A" w:rsidP="000E2E4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>
                        <w:rPr>
                          <w:b/>
                          <w:color w:val="0066FF"/>
                        </w:rPr>
                        <w:t>ZIP24</w:t>
                      </w:r>
                    </w:p>
                    <w:p w:rsidR="000E2E4A" w:rsidRPr="008D4102" w:rsidRDefault="000E2E4A" w:rsidP="000E2E4A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0E2E4A" w:rsidRDefault="000E2E4A" w:rsidP="000E2E4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Maintenance Scheduling: Selection Criteria </w:t>
                      </w:r>
                      <w:r>
                        <w:t>window opens</w:t>
                      </w:r>
                    </w:p>
                    <w:p w:rsidR="000E2E4A" w:rsidRPr="007B6B54" w:rsidRDefault="000E2E4A" w:rsidP="000E2E4A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szCs w:val="20"/>
                        </w:rPr>
                      </w:pPr>
                      <w:r>
                        <w:t>&lt;</w:t>
                      </w:r>
                      <w:r w:rsidRPr="00F50FE6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F50FE6">
                        <w:rPr>
                          <w:b/>
                        </w:rPr>
                        <w:t>Get Variant icon</w:t>
                      </w:r>
                      <w:r>
                        <w:t xml:space="preserve"> </w:t>
                      </w:r>
                      <w:r w:rsidRPr="00F50FE6">
                        <w:drawing>
                          <wp:inline distT="0" distB="0" distL="0" distR="0" wp14:anchorId="539F5BFC" wp14:editId="2398A558">
                            <wp:extent cx="146304" cy="146304"/>
                            <wp:effectExtent l="0" t="0" r="6350" b="6350"/>
                            <wp:docPr id="8" name="Picture 8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1A94BB6C-4E62-4ACE-A012-D9EC47A14FCC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Picture 8">
                                      <a:extLst>
                                        <a:ext uri="{FF2B5EF4-FFF2-40B4-BE49-F238E27FC236}">
                                          <a16:creationId xmlns:a16="http://schemas.microsoft.com/office/drawing/2014/main" id="{1A94BB6C-4E62-4ACE-A012-D9EC47A14FCC}"/>
                                        </a:ext>
                                      </a:extLst>
                                    </pic:cNvPr>
                                    <pic:cNvPicPr>
                                      <a:picLocks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0E2E4A" w:rsidRPr="008D4102" w:rsidRDefault="000E2E4A" w:rsidP="000E2E4A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:rsidR="000E2E4A" w:rsidRPr="003A6D6A" w:rsidRDefault="000E2E4A" w:rsidP="000E2E4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Maintenance Scheduling:  Selection Criteria – Find Variant </w:t>
                      </w:r>
                      <w:r>
                        <w:t>window opens</w:t>
                      </w:r>
                    </w:p>
                    <w:p w:rsidR="000E2E4A" w:rsidRDefault="000E2E4A" w:rsidP="000E2E4A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CC76AC">
                        <w:t xml:space="preserve">Variant Field – </w:t>
                      </w:r>
                      <w:r w:rsidRPr="00CC76AC">
                        <w:rPr>
                          <w:color w:val="0066FF"/>
                        </w:rPr>
                        <w:t>Input</w:t>
                      </w:r>
                      <w:r w:rsidRPr="00CC76AC">
                        <w:t xml:space="preserve"> DPI*</w:t>
                      </w:r>
                    </w:p>
                    <w:p w:rsidR="000E2E4A" w:rsidRDefault="000E2E4A" w:rsidP="000E2E4A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 xml:space="preserve">Created </w:t>
                      </w:r>
                      <w:proofErr w:type="gramStart"/>
                      <w:r>
                        <w:t>By</w:t>
                      </w:r>
                      <w:proofErr w:type="gramEnd"/>
                      <w:r>
                        <w:t xml:space="preserve"> Field – </w:t>
                      </w:r>
                      <w:r w:rsidRPr="00CC76AC">
                        <w:rPr>
                          <w:color w:val="0066FF"/>
                        </w:rPr>
                        <w:t>Remove</w:t>
                      </w:r>
                      <w:r>
                        <w:t xml:space="preserve"> {username}</w:t>
                      </w:r>
                    </w:p>
                    <w:p w:rsidR="000E2E4A" w:rsidRPr="00CC76AC" w:rsidRDefault="000E2E4A" w:rsidP="000E2E4A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&lt;</w:t>
                      </w:r>
                      <w:r w:rsidRPr="00CC76AC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CC76AC">
                        <w:rPr>
                          <w:b/>
                        </w:rPr>
                        <w:t>Execut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320BEFCB" wp14:editId="0EFB1BE3">
                            <wp:extent cx="152421" cy="142895"/>
                            <wp:effectExtent l="0" t="0" r="0" b="9525"/>
                            <wp:docPr id="10" name="Picture 10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Execute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2421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0E2E4A" w:rsidRPr="008D4102" w:rsidRDefault="000E2E4A" w:rsidP="000E2E4A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0E2E4A" w:rsidRPr="003A6D6A" w:rsidRDefault="000E2E4A" w:rsidP="000E2E4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Maintenance Scheduling: Selection Criteria</w:t>
                      </w:r>
                      <w:r>
                        <w:t xml:space="preserve"> ABAP:  Variant Directory of Program ZEV_RIMHI000 window opens</w:t>
                      </w:r>
                    </w:p>
                    <w:p w:rsidR="000E2E4A" w:rsidRPr="00CC76AC" w:rsidRDefault="000E2E4A" w:rsidP="000E2E4A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CC76AC">
                        <w:rPr>
                          <w:color w:val="0066FF"/>
                        </w:rPr>
                        <w:t xml:space="preserve"> </w:t>
                      </w:r>
                      <w:r w:rsidRPr="007B6B54">
                        <w:t>&lt;</w:t>
                      </w:r>
                      <w:r w:rsidRPr="00CC76AC">
                        <w:rPr>
                          <w:i/>
                          <w:color w:val="0066FF"/>
                        </w:rPr>
                        <w:t>Double-Click</w:t>
                      </w:r>
                      <w:r w:rsidRPr="00CC76AC">
                        <w:t xml:space="preserve">&gt; DPI_MI </w:t>
                      </w:r>
                      <w:r w:rsidRPr="00CC76AC">
                        <w:rPr>
                          <w:sz w:val="20"/>
                          <w:szCs w:val="20"/>
                        </w:rPr>
                        <w:t>(Variant Name Column)</w:t>
                      </w:r>
                    </w:p>
                    <w:p w:rsidR="000E2E4A" w:rsidRDefault="000E2E4A" w:rsidP="000E2E4A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:rsidR="000E2E4A" w:rsidRPr="003A6D6A" w:rsidRDefault="000E2E4A" w:rsidP="000E2E4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Maintenance Scheduling:  Selection Criteria </w:t>
                      </w:r>
                      <w:r>
                        <w:t>window opens</w:t>
                      </w:r>
                    </w:p>
                    <w:p w:rsidR="000E2E4A" w:rsidRDefault="000E2E4A" w:rsidP="000E2E4A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CC76AC">
                        <w:t xml:space="preserve">Maintenance Plant Field – </w:t>
                      </w:r>
                      <w:r w:rsidRPr="00325A28">
                        <w:rPr>
                          <w:color w:val="0066FF"/>
                        </w:rPr>
                        <w:t>Input</w:t>
                      </w:r>
                      <w:r w:rsidRPr="00CC76AC">
                        <w:t xml:space="preserve"> four-digit code </w:t>
                      </w:r>
                      <w:r>
                        <w:br/>
                      </w:r>
                      <w:r w:rsidRPr="00325A28">
                        <w:rPr>
                          <w:sz w:val="20"/>
                          <w:szCs w:val="20"/>
                        </w:rPr>
                        <w:t>(i.e., Alamance = 6001)</w:t>
                      </w:r>
                    </w:p>
                    <w:p w:rsidR="000E2E4A" w:rsidRDefault="000E2E4A" w:rsidP="000E2E4A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&lt;</w:t>
                      </w:r>
                      <w:r w:rsidRPr="00CC76AC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CC76AC">
                        <w:rPr>
                          <w:b/>
                        </w:rPr>
                        <w:t>Execut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52697E79" wp14:editId="3425CBD6">
                            <wp:extent cx="152421" cy="142895"/>
                            <wp:effectExtent l="0" t="0" r="0" b="9525"/>
                            <wp:docPr id="12" name="Picture 12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Execute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2421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0E2E4A" w:rsidRPr="00325A28" w:rsidRDefault="000E2E4A" w:rsidP="000E2E4A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0E2E4A" w:rsidRPr="003A6D6A" w:rsidRDefault="000E2E4A" w:rsidP="000E2E4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Maintenance Scheduling:  Maintenance Scheduling</w:t>
                      </w:r>
                      <w:r>
                        <w:t xml:space="preserve"> Overview List window opens</w:t>
                      </w:r>
                    </w:p>
                    <w:p w:rsidR="000E2E4A" w:rsidRPr="003C7625" w:rsidRDefault="000E2E4A" w:rsidP="000E2E4A">
                      <w:pPr>
                        <w:pStyle w:val="ListParagraph"/>
                        <w:ind w:left="1080"/>
                        <w:rPr>
                          <w:color w:val="0066FF"/>
                        </w:rPr>
                      </w:pPr>
                      <w:r w:rsidRPr="003C7625">
                        <w:rPr>
                          <w:color w:val="0066FF"/>
                        </w:rPr>
                        <w:t>Column Descriptions</w:t>
                      </w:r>
                    </w:p>
                    <w:p w:rsidR="000E2E4A" w:rsidRPr="003C7625" w:rsidRDefault="000E2E4A" w:rsidP="007B01D9">
                      <w:pPr>
                        <w:ind w:left="720"/>
                      </w:pPr>
                      <w:r w:rsidRPr="007B01D9">
                        <w:rPr>
                          <w:b/>
                        </w:rPr>
                        <w:t xml:space="preserve">Planned date </w:t>
                      </w:r>
                      <w:r w:rsidRPr="000E2E4A">
                        <w:rPr>
                          <w:sz w:val="20"/>
                          <w:szCs w:val="20"/>
                        </w:rPr>
                        <w:t>(Important)</w:t>
                      </w:r>
                      <w:r w:rsidRPr="003C7625">
                        <w:t xml:space="preserve"> - Due date for inspection to be completed</w:t>
                      </w:r>
                    </w:p>
                    <w:p w:rsidR="000E2E4A" w:rsidRPr="003C7625" w:rsidRDefault="000E2E4A" w:rsidP="007B01D9">
                      <w:pPr>
                        <w:ind w:left="720"/>
                      </w:pPr>
                      <w:r w:rsidRPr="007B01D9">
                        <w:rPr>
                          <w:b/>
                        </w:rPr>
                        <w:t>Maintenance item description</w:t>
                      </w:r>
                      <w:r w:rsidRPr="003C7625">
                        <w:t xml:space="preserve"> – Bus inventory number &amp; maintenance schedule</w:t>
                      </w:r>
                    </w:p>
                    <w:p w:rsidR="000E2E4A" w:rsidRPr="003C7625" w:rsidRDefault="000E2E4A" w:rsidP="007B01D9">
                      <w:pPr>
                        <w:ind w:left="720"/>
                      </w:pPr>
                      <w:r w:rsidRPr="007B01D9">
                        <w:rPr>
                          <w:b/>
                        </w:rPr>
                        <w:t>Order</w:t>
                      </w:r>
                      <w:r w:rsidRPr="003C7625">
                        <w:t xml:space="preserve"> – Work order </w:t>
                      </w:r>
                    </w:p>
                    <w:p w:rsidR="000E2E4A" w:rsidRPr="003C7625" w:rsidRDefault="000E2E4A" w:rsidP="007B01D9">
                      <w:pPr>
                        <w:ind w:left="720"/>
                      </w:pPr>
                      <w:r w:rsidRPr="007B01D9">
                        <w:rPr>
                          <w:b/>
                        </w:rPr>
                        <w:t xml:space="preserve">Due Packages </w:t>
                      </w:r>
                      <w:r w:rsidRPr="003C7625">
                        <w:t>– Type of Inspection</w:t>
                      </w:r>
                    </w:p>
                    <w:p w:rsidR="000E2E4A" w:rsidRPr="000E2E4A" w:rsidRDefault="000E2E4A" w:rsidP="007B01D9">
                      <w:pPr>
                        <w:ind w:left="720"/>
                        <w:rPr>
                          <w:szCs w:val="24"/>
                        </w:rPr>
                      </w:pPr>
                      <w:r w:rsidRPr="007B01D9">
                        <w:rPr>
                          <w:b/>
                          <w:szCs w:val="24"/>
                        </w:rPr>
                        <w:t xml:space="preserve">Sort Field </w:t>
                      </w:r>
                      <w:r w:rsidRPr="000E2E4A">
                        <w:rPr>
                          <w:sz w:val="20"/>
                          <w:szCs w:val="20"/>
                        </w:rPr>
                        <w:t>(Optional)</w:t>
                      </w:r>
                      <w:r w:rsidRPr="000E2E4A">
                        <w:rPr>
                          <w:szCs w:val="24"/>
                        </w:rPr>
                        <w:t xml:space="preserve"> – Mechanics name, School, etc.</w:t>
                      </w:r>
                      <w:r w:rsidRPr="003C7625">
                        <w:t xml:space="preserve"> </w:t>
                      </w:r>
                    </w:p>
                    <w:p w:rsidR="000E2E4A" w:rsidRPr="000E2E4A" w:rsidRDefault="000E2E4A" w:rsidP="007B01D9">
                      <w:pPr>
                        <w:ind w:left="720"/>
                        <w:rPr>
                          <w:szCs w:val="24"/>
                        </w:rPr>
                      </w:pPr>
                      <w:r w:rsidRPr="007B01D9">
                        <w:rPr>
                          <w:b/>
                          <w:szCs w:val="24"/>
                        </w:rPr>
                        <w:t xml:space="preserve">Work Order Status </w:t>
                      </w:r>
                      <w:r w:rsidRPr="000E2E4A">
                        <w:rPr>
                          <w:szCs w:val="24"/>
                        </w:rPr>
                        <w:t xml:space="preserve">– </w:t>
                      </w:r>
                      <w:r w:rsidRPr="000E2E4A">
                        <w:rPr>
                          <w:sz w:val="20"/>
                          <w:szCs w:val="20"/>
                        </w:rPr>
                        <w:t>(Important)</w:t>
                      </w:r>
                    </w:p>
                    <w:p w:rsidR="000E2E4A" w:rsidRPr="000E2E4A" w:rsidRDefault="000E2E4A" w:rsidP="007B01D9">
                      <w:pPr>
                        <w:pStyle w:val="ListParagraph"/>
                        <w:numPr>
                          <w:ilvl w:val="2"/>
                          <w:numId w:val="15"/>
                        </w:numPr>
                        <w:tabs>
                          <w:tab w:val="left" w:pos="2340"/>
                        </w:tabs>
                        <w:ind w:left="1440"/>
                        <w:rPr>
                          <w:sz w:val="20"/>
                          <w:szCs w:val="20"/>
                        </w:rPr>
                      </w:pPr>
                      <w:r w:rsidRPr="000E2E4A">
                        <w:rPr>
                          <w:sz w:val="20"/>
                          <w:szCs w:val="20"/>
                        </w:rPr>
                        <w:t>CRTD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>=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>Created</w:t>
                      </w:r>
                    </w:p>
                    <w:p w:rsidR="000E2E4A" w:rsidRPr="000E2E4A" w:rsidRDefault="000E2E4A" w:rsidP="007B01D9">
                      <w:pPr>
                        <w:pStyle w:val="ListParagraph"/>
                        <w:numPr>
                          <w:ilvl w:val="2"/>
                          <w:numId w:val="15"/>
                        </w:numPr>
                        <w:tabs>
                          <w:tab w:val="left" w:pos="2340"/>
                        </w:tabs>
                        <w:ind w:left="1440"/>
                        <w:rPr>
                          <w:sz w:val="20"/>
                          <w:szCs w:val="20"/>
                        </w:rPr>
                      </w:pPr>
                      <w:r w:rsidRPr="000E2E4A">
                        <w:rPr>
                          <w:sz w:val="20"/>
                          <w:szCs w:val="20"/>
                        </w:rPr>
                        <w:t>REL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>=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>Released</w:t>
                      </w:r>
                    </w:p>
                    <w:p w:rsidR="000E2E4A" w:rsidRPr="000E2E4A" w:rsidRDefault="000E2E4A" w:rsidP="007B01D9">
                      <w:pPr>
                        <w:pStyle w:val="ListParagraph"/>
                        <w:numPr>
                          <w:ilvl w:val="2"/>
                          <w:numId w:val="15"/>
                        </w:numPr>
                        <w:tabs>
                          <w:tab w:val="left" w:pos="2340"/>
                        </w:tabs>
                        <w:ind w:left="1440"/>
                        <w:rPr>
                          <w:sz w:val="20"/>
                          <w:szCs w:val="20"/>
                        </w:rPr>
                      </w:pPr>
                      <w:r w:rsidRPr="000E2E4A">
                        <w:rPr>
                          <w:sz w:val="20"/>
                          <w:szCs w:val="20"/>
                        </w:rPr>
                        <w:t>TECO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>=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 xml:space="preserve"> Technically Completed</w:t>
                      </w:r>
                    </w:p>
                    <w:p w:rsidR="000E2E4A" w:rsidRPr="000E2E4A" w:rsidRDefault="000E2E4A" w:rsidP="007B01D9">
                      <w:pPr>
                        <w:pStyle w:val="ListParagraph"/>
                        <w:numPr>
                          <w:ilvl w:val="2"/>
                          <w:numId w:val="15"/>
                        </w:numPr>
                        <w:tabs>
                          <w:tab w:val="left" w:pos="2340"/>
                        </w:tabs>
                        <w:ind w:left="1440"/>
                        <w:rPr>
                          <w:sz w:val="20"/>
                          <w:szCs w:val="20"/>
                        </w:rPr>
                      </w:pPr>
                      <w:r w:rsidRPr="000E2E4A">
                        <w:rPr>
                          <w:sz w:val="20"/>
                          <w:szCs w:val="20"/>
                        </w:rPr>
                        <w:t>CNF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>=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>Confirmed</w:t>
                      </w:r>
                    </w:p>
                    <w:p w:rsidR="000E2E4A" w:rsidRPr="000E2E4A" w:rsidRDefault="000E2E4A" w:rsidP="007B01D9">
                      <w:pPr>
                        <w:pStyle w:val="ListParagraph"/>
                        <w:numPr>
                          <w:ilvl w:val="2"/>
                          <w:numId w:val="15"/>
                        </w:numPr>
                        <w:tabs>
                          <w:tab w:val="left" w:pos="2340"/>
                        </w:tabs>
                        <w:ind w:left="1440"/>
                        <w:rPr>
                          <w:sz w:val="20"/>
                          <w:szCs w:val="20"/>
                        </w:rPr>
                      </w:pPr>
                      <w:r w:rsidRPr="000E2E4A">
                        <w:rPr>
                          <w:sz w:val="20"/>
                          <w:szCs w:val="20"/>
                        </w:rPr>
                        <w:t>PRT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>=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>Printed</w:t>
                      </w:r>
                    </w:p>
                    <w:p w:rsidR="000E2E4A" w:rsidRPr="000E2E4A" w:rsidRDefault="000E2E4A" w:rsidP="007B01D9">
                      <w:pPr>
                        <w:pStyle w:val="ListParagraph"/>
                        <w:numPr>
                          <w:ilvl w:val="2"/>
                          <w:numId w:val="15"/>
                        </w:numPr>
                        <w:tabs>
                          <w:tab w:val="left" w:pos="2340"/>
                        </w:tabs>
                        <w:ind w:left="1440"/>
                        <w:rPr>
                          <w:sz w:val="20"/>
                          <w:szCs w:val="20"/>
                        </w:rPr>
                      </w:pPr>
                      <w:r w:rsidRPr="000E2E4A">
                        <w:rPr>
                          <w:sz w:val="20"/>
                          <w:szCs w:val="20"/>
                        </w:rPr>
                        <w:t>NMAT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>=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>No material components</w:t>
                      </w:r>
                    </w:p>
                    <w:p w:rsidR="000E2E4A" w:rsidRPr="000E2E4A" w:rsidRDefault="000E2E4A" w:rsidP="007B01D9">
                      <w:pPr>
                        <w:pStyle w:val="ListParagraph"/>
                        <w:numPr>
                          <w:ilvl w:val="2"/>
                          <w:numId w:val="15"/>
                        </w:numPr>
                        <w:tabs>
                          <w:tab w:val="left" w:pos="2340"/>
                        </w:tabs>
                        <w:ind w:left="1440"/>
                        <w:rPr>
                          <w:sz w:val="20"/>
                          <w:szCs w:val="20"/>
                        </w:rPr>
                      </w:pPr>
                      <w:r w:rsidRPr="000E2E4A">
                        <w:rPr>
                          <w:sz w:val="20"/>
                          <w:szCs w:val="20"/>
                        </w:rPr>
                        <w:t xml:space="preserve">MANC 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>=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>Material availability not checked</w:t>
                      </w:r>
                    </w:p>
                    <w:p w:rsidR="000E2E4A" w:rsidRPr="000E2E4A" w:rsidRDefault="000E2E4A" w:rsidP="007B01D9">
                      <w:pPr>
                        <w:pStyle w:val="ListParagraph"/>
                        <w:numPr>
                          <w:ilvl w:val="2"/>
                          <w:numId w:val="15"/>
                        </w:numPr>
                        <w:tabs>
                          <w:tab w:val="left" w:pos="2340"/>
                        </w:tabs>
                        <w:ind w:left="1440"/>
                        <w:rPr>
                          <w:sz w:val="20"/>
                          <w:szCs w:val="20"/>
                        </w:rPr>
                      </w:pPr>
                      <w:r w:rsidRPr="000E2E4A">
                        <w:rPr>
                          <w:sz w:val="20"/>
                          <w:szCs w:val="20"/>
                        </w:rPr>
                        <w:t>PRC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>=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>Pre-costed</w:t>
                      </w:r>
                    </w:p>
                    <w:p w:rsidR="000E2E4A" w:rsidRPr="000E2E4A" w:rsidRDefault="000E2E4A" w:rsidP="007B01D9">
                      <w:pPr>
                        <w:ind w:left="720"/>
                        <w:rPr>
                          <w:szCs w:val="24"/>
                        </w:rPr>
                      </w:pPr>
                      <w:r w:rsidRPr="007B01D9">
                        <w:rPr>
                          <w:b/>
                          <w:szCs w:val="24"/>
                        </w:rPr>
                        <w:t>Maintenance Plan</w:t>
                      </w:r>
                      <w:r w:rsidRPr="000E2E4A">
                        <w:rPr>
                          <w:szCs w:val="24"/>
                        </w:rPr>
                        <w:t xml:space="preserve"> – SAP maintenance plan number for each vehicle </w:t>
                      </w:r>
                      <w:r w:rsidRPr="000E2E4A">
                        <w:rPr>
                          <w:szCs w:val="24"/>
                        </w:rPr>
                        <w:br/>
                      </w:r>
                      <w:r w:rsidRPr="007B01D9">
                        <w:rPr>
                          <w:sz w:val="20"/>
                          <w:szCs w:val="20"/>
                        </w:rPr>
                        <w:t>(The schedule for when PM’s are due)</w:t>
                      </w:r>
                    </w:p>
                    <w:p w:rsidR="000E2E4A" w:rsidRPr="000E2E4A" w:rsidRDefault="000E2E4A" w:rsidP="007B01D9">
                      <w:pPr>
                        <w:ind w:left="720"/>
                        <w:rPr>
                          <w:szCs w:val="24"/>
                        </w:rPr>
                      </w:pPr>
                      <w:r w:rsidRPr="007B01D9">
                        <w:rPr>
                          <w:b/>
                          <w:szCs w:val="24"/>
                        </w:rPr>
                        <w:t>Equipment</w:t>
                      </w:r>
                      <w:r w:rsidRPr="000E2E4A">
                        <w:rPr>
                          <w:szCs w:val="24"/>
                        </w:rPr>
                        <w:t xml:space="preserve"> – SAP generated equipment number of </w:t>
                      </w:r>
                      <w:r w:rsidRPr="000E2E4A">
                        <w:rPr>
                          <w:szCs w:val="24"/>
                        </w:rPr>
                        <w:t>vehicles</w:t>
                      </w:r>
                    </w:p>
                    <w:p w:rsidR="000E2E4A" w:rsidRPr="00CC76AC" w:rsidRDefault="000E2E4A" w:rsidP="000E2E4A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2667A48" wp14:editId="206DFADE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2E4A" w:rsidRPr="008F61CA" w:rsidRDefault="000E2E4A" w:rsidP="000E2E4A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0E2E4A" w:rsidRDefault="000E2E4A" w:rsidP="000E2E4A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Pr="008F61CA">
                              <w:rPr>
                                <w:sz w:val="20"/>
                              </w:rPr>
                              <w:t>1-</w:t>
                            </w:r>
                            <w:r>
                              <w:rPr>
                                <w:sz w:val="20"/>
                              </w:rPr>
                              <w:t>13</w:t>
                            </w:r>
                            <w:r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667A48" id="_x0000_s1034" type="#_x0000_t202" style="position:absolute;margin-left:6in;margin-top:1in;width:108pt;height:36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">
                <v:textbox>
                  <w:txbxContent>
                    <w:p w:rsidR="000E2E4A" w:rsidRPr="008F61CA" w:rsidRDefault="000E2E4A" w:rsidP="000E2E4A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0E2E4A" w:rsidRDefault="000E2E4A" w:rsidP="000E2E4A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Pr="008F61CA">
                        <w:rPr>
                          <w:sz w:val="20"/>
                        </w:rPr>
                        <w:t>1-</w:t>
                      </w:r>
                      <w:r>
                        <w:rPr>
                          <w:sz w:val="20"/>
                        </w:rPr>
                        <w:t>13</w:t>
                      </w:r>
                      <w:r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:rsidR="000E2E4A" w:rsidRDefault="000E2E4A" w:rsidP="00F9139D">
      <w:r>
        <w:br w:type="page"/>
      </w:r>
    </w:p>
    <w:p w:rsidR="000E2E4A" w:rsidRDefault="000E2E4A" w:rsidP="000E2E4A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795E1DA5" wp14:editId="2AA42B3E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2E4A" w:rsidRPr="008F61CA" w:rsidRDefault="000E2E4A" w:rsidP="000E2E4A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30 Day Inspection</w:t>
                            </w:r>
                          </w:p>
                          <w:p w:rsidR="000E2E4A" w:rsidRPr="009D79A0" w:rsidRDefault="000E2E4A" w:rsidP="000E2E4A"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Review &amp; Pri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5E1DA5" id="Text Box 16" o:spid="_x0000_s1035" type="#_x0000_t202" style="position:absolute;margin-left:108pt;margin-top:0;width:324pt;height:108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">
                <v:textbox>
                  <w:txbxContent>
                    <w:p w:rsidR="000E2E4A" w:rsidRPr="008F61CA" w:rsidRDefault="000E2E4A" w:rsidP="000E2E4A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30 Day Inspection</w:t>
                      </w:r>
                    </w:p>
                    <w:p w:rsidR="000E2E4A" w:rsidRPr="009D79A0" w:rsidRDefault="000E2E4A" w:rsidP="000E2E4A"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b/>
                          <w:sz w:val="52"/>
                          <w:szCs w:val="52"/>
                        </w:rPr>
                        <w:t>Review &amp; Print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771BBD5D" wp14:editId="7E3CA2CD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2E4A" w:rsidRPr="003C0A07" w:rsidRDefault="000E2E4A" w:rsidP="000E2E4A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ZIP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1BBD5D" id="_x0000_s1036" type="#_x0000_t202" style="position:absolute;margin-left:6in;margin-top:0;width:108pt;height:1in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Bs9a71IwIAAE8EAAAOAAAAAAAAAAAAAAAAAC4CAABkcnMvZTJvRG9jLnhtbFBL&#10;AQItABQABgAIAAAAIQAIUOLD2gAAAAkBAAAPAAAAAAAAAAAAAAAAAH0EAABkcnMvZG93bnJldi54&#10;bWxQSwUGAAAAAAQABADzAAAAhAUAAAAA&#10;">
                <v:textbox>
                  <w:txbxContent>
                    <w:p w:rsidR="000E2E4A" w:rsidRPr="003C0A07" w:rsidRDefault="000E2E4A" w:rsidP="000E2E4A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ZIP24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773E82CA" wp14:editId="342C6403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2E4A" w:rsidRDefault="000E2E4A" w:rsidP="000E2E4A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FB2EC3E" wp14:editId="4E1DE4DC">
                                  <wp:extent cx="1218821" cy="914400"/>
                                  <wp:effectExtent l="0" t="0" r="0" b="0"/>
                                  <wp:docPr id="25" name="Picture 25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0E2E4A" w:rsidRDefault="000E2E4A" w:rsidP="000E2E4A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3E82CA" id="_x0000_s1037" type="#_x0000_t202" style="position:absolute;margin-left:0;margin-top:0;width:108pt;height:108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">
                <v:textbox inset="0,0,0,0">
                  <w:txbxContent>
                    <w:p w:rsidR="000E2E4A" w:rsidRDefault="000E2E4A" w:rsidP="000E2E4A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FB2EC3E" wp14:editId="4E1DE4DC">
                            <wp:extent cx="1218821" cy="914400"/>
                            <wp:effectExtent l="0" t="0" r="0" b="0"/>
                            <wp:docPr id="25" name="Picture 25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0E2E4A" w:rsidRDefault="000E2E4A" w:rsidP="000E2E4A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6059ED5" wp14:editId="40AB1FC1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2E4A" w:rsidRPr="003C0A07" w:rsidRDefault="000E2E4A" w:rsidP="000E2E4A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0E2E4A" w:rsidRPr="003C0A07" w:rsidRDefault="000E2E4A" w:rsidP="000E2E4A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0E2E4A" w:rsidRPr="003C0A07" w:rsidRDefault="000E2E4A" w:rsidP="000E2E4A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E2E4A" w:rsidRDefault="000E2E4A" w:rsidP="000E2E4A">
                            <w:pPr>
                              <w:ind w:left="180"/>
                            </w:pPr>
                            <w:r w:rsidRPr="00F50FE6">
                              <w:t>Review and print</w:t>
                            </w:r>
                            <w:r w:rsidRPr="00F50FE6">
                              <w:br/>
                              <w:t>DP02 Monthly Inspection work ord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059ED5" id="_x0000_s1038" type="#_x0000_t202" style="position:absolute;margin-left:36pt;margin-top:108pt;width:2in;height:2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">
                <v:textbox>
                  <w:txbxContent>
                    <w:p w:rsidR="000E2E4A" w:rsidRPr="003C0A07" w:rsidRDefault="000E2E4A" w:rsidP="000E2E4A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0E2E4A" w:rsidRPr="003C0A07" w:rsidRDefault="000E2E4A" w:rsidP="000E2E4A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0E2E4A" w:rsidRPr="003C0A07" w:rsidRDefault="000E2E4A" w:rsidP="000E2E4A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0E2E4A" w:rsidRDefault="000E2E4A" w:rsidP="000E2E4A">
                      <w:pPr>
                        <w:ind w:left="180"/>
                      </w:pPr>
                      <w:r w:rsidRPr="00F50FE6">
                        <w:t>Review and print</w:t>
                      </w:r>
                      <w:r w:rsidRPr="00F50FE6">
                        <w:br/>
                        <w:t>DP02 Monthly Inspection work orders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0E2E4A" w:rsidRDefault="000E2E4A" w:rsidP="000E2E4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7FEE08CD" wp14:editId="69D48A92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2E4A" w:rsidRPr="005A00A7" w:rsidRDefault="000E2E4A" w:rsidP="000E2E4A">
                            <w:pPr>
                              <w:pStyle w:val="ListParagraph"/>
                              <w:ind w:left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Not Applicable</w:t>
                            </w:r>
                          </w:p>
                          <w:p w:rsidR="000E2E4A" w:rsidRPr="00445B91" w:rsidRDefault="000E2E4A" w:rsidP="000E2E4A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EE08CD" id="_x0000_s1039" type="#_x0000_t202" style="position:absolute;margin-left:2in;margin-top:684pt;width:396pt;height:36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">
                <v:textbox>
                  <w:txbxContent>
                    <w:p w:rsidR="000E2E4A" w:rsidRPr="005A00A7" w:rsidRDefault="000E2E4A" w:rsidP="000E2E4A">
                      <w:pPr>
                        <w:pStyle w:val="ListParagraph"/>
                        <w:ind w:left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Not Applicable</w:t>
                      </w:r>
                    </w:p>
                    <w:p w:rsidR="000E2E4A" w:rsidRPr="00445B91" w:rsidRDefault="000E2E4A" w:rsidP="000E2E4A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19D4E4AC" wp14:editId="175567F7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2E4A" w:rsidRPr="003C0A07" w:rsidRDefault="000E2E4A" w:rsidP="000E2E4A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D4E4AC" id="_x0000_s1040" type="#_x0000_t202" style="position:absolute;margin-left:0;margin-top:684pt;width:2in;height:36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">
                <v:textbox>
                  <w:txbxContent>
                    <w:p w:rsidR="000E2E4A" w:rsidRPr="003C0A07" w:rsidRDefault="000E2E4A" w:rsidP="000E2E4A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2821B2A" wp14:editId="1458E916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2E4A" w:rsidRPr="003C0A07" w:rsidRDefault="000E2E4A" w:rsidP="000E2E4A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0E2E4A" w:rsidRPr="003C0A07" w:rsidRDefault="000E2E4A" w:rsidP="000E2E4A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:rsidR="000E2E4A" w:rsidRDefault="000E2E4A" w:rsidP="000E2E4A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7B01D9" w:rsidRDefault="007B01D9" w:rsidP="007B01D9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7B01D9">
                              <w:rPr>
                                <w:b/>
                                <w:szCs w:val="24"/>
                              </w:rPr>
                              <w:t>Step 8</w:t>
                            </w:r>
                            <w:r w:rsidR="0003572F">
                              <w:rPr>
                                <w:b/>
                                <w:szCs w:val="24"/>
                              </w:rPr>
                              <w:t>d</w:t>
                            </w:r>
                            <w:r>
                              <w:rPr>
                                <w:szCs w:val="24"/>
                              </w:rPr>
                              <w:t xml:space="preserve"> - </w:t>
                            </w:r>
                            <w:r w:rsidRPr="007B01D9">
                              <w:rPr>
                                <w:szCs w:val="24"/>
                              </w:rPr>
                              <w:t>“</w:t>
                            </w:r>
                            <w:r w:rsidRPr="007B01D9">
                              <w:rPr>
                                <w:color w:val="0066FF"/>
                                <w:szCs w:val="24"/>
                              </w:rPr>
                              <w:t>REL</w:t>
                            </w:r>
                            <w:r w:rsidRPr="007B01D9">
                              <w:rPr>
                                <w:szCs w:val="24"/>
                              </w:rPr>
                              <w:t>” will automatically display in the System Status column for each work order released</w:t>
                            </w:r>
                          </w:p>
                          <w:p w:rsidR="0003572F" w:rsidRPr="0003572F" w:rsidRDefault="0003572F" w:rsidP="0003572F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3572F" w:rsidRPr="0003572F" w:rsidRDefault="0003572F" w:rsidP="0003572F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7B01D9">
                              <w:rPr>
                                <w:b/>
                                <w:szCs w:val="24"/>
                              </w:rPr>
                              <w:t>Step 8</w:t>
                            </w:r>
                            <w:r>
                              <w:rPr>
                                <w:b/>
                                <w:szCs w:val="24"/>
                              </w:rPr>
                              <w:t>h</w:t>
                            </w:r>
                            <w:r>
                              <w:rPr>
                                <w:szCs w:val="24"/>
                              </w:rPr>
                              <w:t xml:space="preserve"> - </w:t>
                            </w:r>
                            <w:r w:rsidRPr="0003572F">
                              <w:rPr>
                                <w:szCs w:val="24"/>
                              </w:rPr>
                              <w:t>“</w:t>
                            </w:r>
                            <w:r w:rsidRPr="0003572F">
                              <w:rPr>
                                <w:color w:val="0066FF"/>
                                <w:szCs w:val="24"/>
                              </w:rPr>
                              <w:t>PRT</w:t>
                            </w:r>
                            <w:r w:rsidRPr="0003572F">
                              <w:rPr>
                                <w:szCs w:val="24"/>
                              </w:rPr>
                              <w:t>” will automatically display in the System Status column for each work order printed</w:t>
                            </w:r>
                          </w:p>
                          <w:p w:rsidR="0003572F" w:rsidRPr="0003572F" w:rsidRDefault="0003572F" w:rsidP="0003572F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821B2A" id="_x0000_s1041" type="#_x0000_t202" style="position:absolute;margin-left:36pt;margin-top:252pt;width:2in;height:6in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">
                <v:textbox>
                  <w:txbxContent>
                    <w:p w:rsidR="000E2E4A" w:rsidRPr="003C0A07" w:rsidRDefault="000E2E4A" w:rsidP="000E2E4A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0E2E4A" w:rsidRPr="003C0A07" w:rsidRDefault="000E2E4A" w:rsidP="000E2E4A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Note(s):</w:t>
                      </w:r>
                    </w:p>
                    <w:p w:rsidR="000E2E4A" w:rsidRDefault="000E2E4A" w:rsidP="000E2E4A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7B01D9" w:rsidRDefault="007B01D9" w:rsidP="007B01D9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ind w:left="360"/>
                        <w:rPr>
                          <w:szCs w:val="24"/>
                        </w:rPr>
                      </w:pPr>
                      <w:r w:rsidRPr="007B01D9">
                        <w:rPr>
                          <w:b/>
                          <w:szCs w:val="24"/>
                        </w:rPr>
                        <w:t>Step 8</w:t>
                      </w:r>
                      <w:r w:rsidR="0003572F">
                        <w:rPr>
                          <w:b/>
                          <w:szCs w:val="24"/>
                        </w:rPr>
                        <w:t>d</w:t>
                      </w:r>
                      <w:r>
                        <w:rPr>
                          <w:szCs w:val="24"/>
                        </w:rPr>
                        <w:t xml:space="preserve"> - </w:t>
                      </w:r>
                      <w:r w:rsidRPr="007B01D9">
                        <w:rPr>
                          <w:szCs w:val="24"/>
                        </w:rPr>
                        <w:t>“</w:t>
                      </w:r>
                      <w:r w:rsidRPr="007B01D9">
                        <w:rPr>
                          <w:color w:val="0066FF"/>
                          <w:szCs w:val="24"/>
                        </w:rPr>
                        <w:t>REL</w:t>
                      </w:r>
                      <w:r w:rsidRPr="007B01D9">
                        <w:rPr>
                          <w:szCs w:val="24"/>
                        </w:rPr>
                        <w:t>” will automatically display in the System Status column for each work order released</w:t>
                      </w:r>
                    </w:p>
                    <w:p w:rsidR="0003572F" w:rsidRPr="0003572F" w:rsidRDefault="0003572F" w:rsidP="0003572F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03572F" w:rsidRPr="0003572F" w:rsidRDefault="0003572F" w:rsidP="0003572F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ind w:left="360"/>
                        <w:rPr>
                          <w:szCs w:val="24"/>
                        </w:rPr>
                      </w:pPr>
                      <w:r w:rsidRPr="007B01D9">
                        <w:rPr>
                          <w:b/>
                          <w:szCs w:val="24"/>
                        </w:rPr>
                        <w:t>Step 8</w:t>
                      </w:r>
                      <w:r>
                        <w:rPr>
                          <w:b/>
                          <w:szCs w:val="24"/>
                        </w:rPr>
                        <w:t>h</w:t>
                      </w:r>
                      <w:r>
                        <w:rPr>
                          <w:szCs w:val="24"/>
                        </w:rPr>
                        <w:t xml:space="preserve"> - </w:t>
                      </w:r>
                      <w:r w:rsidRPr="0003572F">
                        <w:rPr>
                          <w:szCs w:val="24"/>
                        </w:rPr>
                        <w:t>“</w:t>
                      </w:r>
                      <w:r w:rsidRPr="0003572F">
                        <w:rPr>
                          <w:color w:val="0066FF"/>
                          <w:szCs w:val="24"/>
                        </w:rPr>
                        <w:t>PRT</w:t>
                      </w:r>
                      <w:r w:rsidRPr="0003572F">
                        <w:rPr>
                          <w:szCs w:val="24"/>
                        </w:rPr>
                        <w:t>” will automatically display in the System Status column for each work order printed</w:t>
                      </w:r>
                    </w:p>
                    <w:p w:rsidR="0003572F" w:rsidRPr="0003572F" w:rsidRDefault="0003572F" w:rsidP="0003572F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31F2A7C4" wp14:editId="451ADB93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2E4A" w:rsidRPr="008D4102" w:rsidRDefault="000E2E4A" w:rsidP="000E2E4A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E2E4A" w:rsidRPr="003A6D6A" w:rsidRDefault="000E2E4A" w:rsidP="000E2E4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Maintenance Scheduling:  Maintenance Scheduling</w:t>
                            </w:r>
                            <w:r>
                              <w:t xml:space="preserve"> Overview List window opens</w:t>
                            </w:r>
                          </w:p>
                          <w:p w:rsidR="000E2E4A" w:rsidRPr="003C7625" w:rsidRDefault="000E2E4A" w:rsidP="000E2E4A">
                            <w:pPr>
                              <w:pStyle w:val="ListParagraph"/>
                              <w:ind w:left="1080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color w:val="0066FF"/>
                              </w:rPr>
                              <w:t>Make Selection</w:t>
                            </w:r>
                          </w:p>
                          <w:p w:rsidR="000E2E4A" w:rsidRPr="000E2E4A" w:rsidRDefault="000E2E4A" w:rsidP="007B01D9">
                            <w:pPr>
                              <w:ind w:left="720"/>
                              <w:rPr>
                                <w:b/>
                              </w:rPr>
                            </w:pPr>
                            <w:r w:rsidRPr="000E2E4A">
                              <w:rPr>
                                <w:b/>
                              </w:rPr>
                              <w:t>Select Individually</w:t>
                            </w:r>
                          </w:p>
                          <w:p w:rsidR="000E2E4A" w:rsidRPr="000E2E4A" w:rsidRDefault="000E2E4A" w:rsidP="000E2E4A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</w:pPr>
                            <w:r w:rsidRPr="000E2E4A">
                              <w:t>&lt;</w:t>
                            </w:r>
                            <w:r w:rsidRPr="000E2E4A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0E2E4A">
                              <w:t xml:space="preserve">&gt; </w:t>
                            </w:r>
                            <w:r w:rsidRPr="000E2E4A">
                              <w:rPr>
                                <w:b/>
                              </w:rPr>
                              <w:t>Select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46304" cy="132370"/>
                                  <wp:effectExtent l="0" t="0" r="6350" b="1270"/>
                                  <wp:docPr id="29" name="Picture 2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9" name="Select.pn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323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E2E4A">
                              <w:t xml:space="preserve"> to the left of the row.  Select multiple rows by holding &lt;</w:t>
                            </w:r>
                            <w:r w:rsidRPr="000E2E4A">
                              <w:rPr>
                                <w:i/>
                                <w:iCs/>
                                <w:color w:val="0066FF"/>
                              </w:rPr>
                              <w:t>Ctrl</w:t>
                            </w:r>
                            <w:r w:rsidRPr="000E2E4A">
                              <w:t xml:space="preserve">&gt; key and clicking; or </w:t>
                            </w:r>
                          </w:p>
                          <w:p w:rsidR="000E2E4A" w:rsidRPr="007B01D9" w:rsidRDefault="000E2E4A" w:rsidP="007B01D9">
                            <w:pPr>
                              <w:ind w:left="720"/>
                              <w:rPr>
                                <w:b/>
                              </w:rPr>
                            </w:pPr>
                            <w:r w:rsidRPr="007B01D9">
                              <w:rPr>
                                <w:b/>
                              </w:rPr>
                              <w:t xml:space="preserve">Select </w:t>
                            </w:r>
                            <w:r w:rsidR="007B01D9" w:rsidRPr="007B01D9">
                              <w:rPr>
                                <w:b/>
                              </w:rPr>
                              <w:t>G</w:t>
                            </w:r>
                            <w:r w:rsidRPr="007B01D9">
                              <w:rPr>
                                <w:b/>
                              </w:rPr>
                              <w:t>roup</w:t>
                            </w:r>
                          </w:p>
                          <w:p w:rsidR="000E2E4A" w:rsidRPr="000E2E4A" w:rsidRDefault="000E2E4A" w:rsidP="000E2E4A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</w:pPr>
                            <w:r w:rsidRPr="000E2E4A">
                              <w:t>&lt;</w:t>
                            </w:r>
                            <w:r w:rsidRPr="000E2E4A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0E2E4A">
                              <w:t xml:space="preserve">&gt; Select ic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4ABC923" wp14:editId="4D5007AD">
                                  <wp:extent cx="146304" cy="132370"/>
                                  <wp:effectExtent l="0" t="0" r="6350" b="1270"/>
                                  <wp:docPr id="30" name="Picture 3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9" name="Select.pn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323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E2E4A">
                              <w:t xml:space="preserve"> of the top-left of the group</w:t>
                            </w:r>
                          </w:p>
                          <w:p w:rsidR="000E2E4A" w:rsidRPr="000E2E4A" w:rsidRDefault="000E2E4A" w:rsidP="000E2E4A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</w:pPr>
                            <w:r w:rsidRPr="000E2E4A">
                              <w:t>Hold &lt;</w:t>
                            </w:r>
                            <w:r w:rsidRPr="000E2E4A">
                              <w:rPr>
                                <w:i/>
                                <w:iCs/>
                                <w:color w:val="0066FF"/>
                              </w:rPr>
                              <w:t>Shift</w:t>
                            </w:r>
                            <w:r w:rsidRPr="000E2E4A">
                              <w:t>&gt; key</w:t>
                            </w:r>
                          </w:p>
                          <w:p w:rsidR="000E2E4A" w:rsidRPr="000E2E4A" w:rsidRDefault="000E2E4A" w:rsidP="000E2E4A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</w:pPr>
                            <w:r w:rsidRPr="000E2E4A">
                              <w:t>&lt;</w:t>
                            </w:r>
                            <w:r w:rsidRPr="000E2E4A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0E2E4A">
                              <w:t xml:space="preserve">&gt; Select ic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64BAE48" wp14:editId="506A023B">
                                  <wp:extent cx="146304" cy="132370"/>
                                  <wp:effectExtent l="0" t="0" r="6350" b="1270"/>
                                  <wp:docPr id="31" name="Picture 3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9" name="Select.pn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323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E2E4A">
                              <w:t xml:space="preserve"> of the bottom-left of the group; or</w:t>
                            </w:r>
                          </w:p>
                          <w:p w:rsidR="000E2E4A" w:rsidRPr="007B01D9" w:rsidRDefault="000E2E4A" w:rsidP="007B01D9">
                            <w:pPr>
                              <w:ind w:left="720"/>
                              <w:rPr>
                                <w:b/>
                              </w:rPr>
                            </w:pPr>
                            <w:r w:rsidRPr="007B01D9">
                              <w:rPr>
                                <w:b/>
                              </w:rPr>
                              <w:t>Select All</w:t>
                            </w:r>
                          </w:p>
                          <w:p w:rsidR="000E2E4A" w:rsidRPr="000E2E4A" w:rsidRDefault="000E2E4A" w:rsidP="000E2E4A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ind w:left="1440"/>
                            </w:pPr>
                            <w:r w:rsidRPr="000E2E4A">
                              <w:t>&lt;</w:t>
                            </w:r>
                            <w:r w:rsidRPr="000E2E4A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0E2E4A">
                              <w:t xml:space="preserve">&gt; </w:t>
                            </w:r>
                            <w:r w:rsidRPr="000E2E4A">
                              <w:rPr>
                                <w:b/>
                              </w:rPr>
                              <w:t>Select All icon</w:t>
                            </w:r>
                            <w:r w:rsidRPr="000E2E4A"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46304" cy="146304"/>
                                  <wp:effectExtent l="0" t="0" r="6350" b="6350"/>
                                  <wp:docPr id="32" name="Picture 3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2" name="Select all.png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E2E4A" w:rsidRDefault="000E2E4A" w:rsidP="000E2E4A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7B01D9" w:rsidRPr="007B01D9" w:rsidRDefault="007B01D9" w:rsidP="007B01D9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7B01D9">
                              <w:rPr>
                                <w:szCs w:val="24"/>
                              </w:rPr>
                              <w:t>&lt;</w:t>
                            </w:r>
                            <w:r w:rsidRPr="007B01D9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7B01D9">
                              <w:rPr>
                                <w:szCs w:val="24"/>
                              </w:rPr>
                              <w:t xml:space="preserve">&gt; </w:t>
                            </w:r>
                            <w:r w:rsidRPr="007B01D9">
                              <w:rPr>
                                <w:b/>
                                <w:szCs w:val="24"/>
                              </w:rPr>
                              <w:t xml:space="preserve">Environment </w:t>
                            </w:r>
                            <w:r w:rsidRPr="007B01D9">
                              <w:rPr>
                                <w:sz w:val="20"/>
                                <w:szCs w:val="20"/>
                              </w:rPr>
                              <w:t xml:space="preserve">(Top </w:t>
                            </w:r>
                            <w:r w:rsidR="0003572F">
                              <w:rPr>
                                <w:sz w:val="20"/>
                                <w:szCs w:val="20"/>
                              </w:rPr>
                              <w:t>menu</w:t>
                            </w:r>
                            <w:r w:rsidRPr="007B01D9"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:rsidR="007B01D9" w:rsidRDefault="007B01D9" w:rsidP="007B01D9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7B01D9">
                              <w:rPr>
                                <w:szCs w:val="24"/>
                              </w:rPr>
                              <w:t>&lt;</w:t>
                            </w:r>
                            <w:r w:rsidRPr="007B01D9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7B01D9">
                              <w:rPr>
                                <w:szCs w:val="24"/>
                              </w:rPr>
                              <w:t xml:space="preserve">&gt; </w:t>
                            </w:r>
                            <w:r w:rsidRPr="0003572F">
                              <w:rPr>
                                <w:b/>
                                <w:szCs w:val="24"/>
                              </w:rPr>
                              <w:t>Orders</w:t>
                            </w:r>
                          </w:p>
                          <w:p w:rsidR="007B01D9" w:rsidRDefault="007B01D9" w:rsidP="007B01D9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7B01D9" w:rsidRPr="003A6D6A" w:rsidRDefault="007B01D9" w:rsidP="007B01D9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Change PM Orders: List of Orders </w:t>
                            </w:r>
                            <w:r>
                              <w:t>window opens</w:t>
                            </w:r>
                          </w:p>
                          <w:p w:rsidR="007B01D9" w:rsidRPr="007B01D9" w:rsidRDefault="007B01D9" w:rsidP="007B01D9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ind w:left="1080"/>
                            </w:pPr>
                            <w:r w:rsidRPr="007B01D9">
                              <w:t>&lt;</w:t>
                            </w:r>
                            <w:r w:rsidRPr="007B01D9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7B01D9">
                              <w:t xml:space="preserve">&gt; </w:t>
                            </w:r>
                            <w:r w:rsidRPr="007B01D9">
                              <w:rPr>
                                <w:b/>
                              </w:rPr>
                              <w:t xml:space="preserve">Select All icon </w:t>
                            </w:r>
                            <w:r w:rsidRPr="007B01D9">
                              <w:rPr>
                                <w:noProof/>
                              </w:rPr>
                              <w:drawing>
                                <wp:inline distT="0" distB="0" distL="0" distR="0" wp14:anchorId="6766AA8B" wp14:editId="4B9FD2DD">
                                  <wp:extent cx="146304" cy="146304"/>
                                  <wp:effectExtent l="0" t="0" r="6350" b="6350"/>
                                  <wp:docPr id="34" name="Picture 4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A0AC41B3-CF3B-4615-A767-AB5BED2F2276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4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A0AC41B3-CF3B-4615-A767-AB5BED2F2276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7B01D9" w:rsidRPr="007B01D9" w:rsidRDefault="007B01D9" w:rsidP="007B01D9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ind w:left="1080"/>
                            </w:pPr>
                            <w:r w:rsidRPr="007B01D9">
                              <w:t>&lt;</w:t>
                            </w:r>
                            <w:r w:rsidRPr="007B01D9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7B01D9">
                              <w:t xml:space="preserve">&gt; </w:t>
                            </w:r>
                            <w:r w:rsidRPr="007B01D9">
                              <w:rPr>
                                <w:b/>
                              </w:rPr>
                              <w:t>Change Display icon</w:t>
                            </w:r>
                            <w:r w:rsidRPr="0003572F">
                              <w:rPr>
                                <w:b/>
                              </w:rPr>
                              <w:t xml:space="preserve"> </w:t>
                            </w:r>
                            <w:r w:rsidRPr="007B01D9">
                              <w:rPr>
                                <w:noProof/>
                              </w:rPr>
                              <w:drawing>
                                <wp:inline distT="0" distB="0" distL="0" distR="0" wp14:anchorId="2E8A8CA0" wp14:editId="36870E39">
                                  <wp:extent cx="146304" cy="146304"/>
                                  <wp:effectExtent l="0" t="0" r="6350" b="6350"/>
                                  <wp:docPr id="35" name="Picture 7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99CFBA3D-9860-4C1A-BA63-B5FEA736B363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Picture 7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99CFBA3D-9860-4C1A-BA63-B5FEA736B363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7B01D9" w:rsidRPr="007B01D9" w:rsidRDefault="007B01D9" w:rsidP="007B01D9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7B01D9">
                              <w:t>&lt;</w:t>
                            </w:r>
                            <w:r w:rsidRPr="007B01D9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7B01D9">
                              <w:t xml:space="preserve">&gt; </w:t>
                            </w:r>
                            <w:r w:rsidRPr="0003572F">
                              <w:rPr>
                                <w:b/>
                              </w:rPr>
                              <w:t xml:space="preserve">Release order icon </w:t>
                            </w:r>
                            <w:r w:rsidRPr="007B01D9">
                              <w:rPr>
                                <w:noProof/>
                              </w:rPr>
                              <w:drawing>
                                <wp:inline distT="0" distB="0" distL="0" distR="0" wp14:anchorId="610DD75D" wp14:editId="470BA939">
                                  <wp:extent cx="146304" cy="146304"/>
                                  <wp:effectExtent l="0" t="0" r="6350" b="6350"/>
                                  <wp:docPr id="9" name="Picture 8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9A522789-6D79-46DA-BA8F-C24A4DF53C7A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Picture 8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9A522789-6D79-46DA-BA8F-C24A4DF53C7A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7B01D9" w:rsidRPr="0003572F" w:rsidRDefault="007B01D9" w:rsidP="007B01D9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7B01D9">
                              <w:rPr>
                                <w:szCs w:val="24"/>
                              </w:rPr>
                              <w:t>&lt;</w:t>
                            </w:r>
                            <w:r w:rsidRPr="007B01D9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7B01D9">
                              <w:rPr>
                                <w:szCs w:val="24"/>
                              </w:rPr>
                              <w:t xml:space="preserve">&gt; </w:t>
                            </w:r>
                            <w:r w:rsidRPr="0003572F">
                              <w:rPr>
                                <w:b/>
                                <w:szCs w:val="24"/>
                              </w:rPr>
                              <w:t xml:space="preserve">Update icon </w:t>
                            </w:r>
                            <w:r w:rsidRPr="007B01D9">
                              <w:rPr>
                                <w:noProof/>
                                <w:szCs w:val="24"/>
                              </w:rPr>
                              <w:drawing>
                                <wp:inline distT="0" distB="0" distL="0" distR="0" wp14:anchorId="531C6703" wp14:editId="7B710DF3">
                                  <wp:extent cx="146304" cy="146304"/>
                                  <wp:effectExtent l="0" t="0" r="6350" b="6350"/>
                                  <wp:docPr id="36" name="Picture 3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2330D3BD-DF73-4189-B0E6-697A1D43D856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3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2330D3BD-DF73-4189-B0E6-697A1D43D856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szCs w:val="24"/>
                              </w:rPr>
                              <w:t xml:space="preserve"> </w:t>
                            </w:r>
                            <w:r w:rsidRPr="007B01D9">
                              <w:rPr>
                                <w:sz w:val="20"/>
                                <w:szCs w:val="20"/>
                              </w:rPr>
                              <w:t>(See Note(s))</w:t>
                            </w:r>
                          </w:p>
                          <w:p w:rsidR="0003572F" w:rsidRPr="0003572F" w:rsidRDefault="0003572F" w:rsidP="007B01D9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7B01D9">
                              <w:t>&lt;</w:t>
                            </w:r>
                            <w:r w:rsidRPr="007B01D9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7B01D9">
                              <w:t xml:space="preserve">&gt; </w:t>
                            </w:r>
                            <w:r w:rsidRPr="007B01D9">
                              <w:rPr>
                                <w:b/>
                              </w:rPr>
                              <w:t xml:space="preserve">Select All icon </w:t>
                            </w:r>
                            <w:r w:rsidRPr="007B01D9">
                              <w:rPr>
                                <w:noProof/>
                              </w:rPr>
                              <w:drawing>
                                <wp:inline distT="0" distB="0" distL="0" distR="0" wp14:anchorId="0F1FD89A" wp14:editId="53C54D48">
                                  <wp:extent cx="146304" cy="146304"/>
                                  <wp:effectExtent l="0" t="0" r="6350" b="6350"/>
                                  <wp:docPr id="37" name="Picture 4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A0AC41B3-CF3B-4615-A767-AB5BED2F2276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4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A0AC41B3-CF3B-4615-A767-AB5BED2F2276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3572F" w:rsidRPr="007B01D9" w:rsidRDefault="0003572F" w:rsidP="0003572F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7B01D9">
                              <w:rPr>
                                <w:szCs w:val="24"/>
                              </w:rPr>
                              <w:t>&lt;</w:t>
                            </w:r>
                            <w:r w:rsidRPr="007B01D9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7B01D9">
                              <w:rPr>
                                <w:szCs w:val="24"/>
                              </w:rPr>
                              <w:t xml:space="preserve">&gt; </w:t>
                            </w:r>
                            <w:r w:rsidRPr="0003572F">
                              <w:rPr>
                                <w:b/>
                                <w:szCs w:val="24"/>
                              </w:rPr>
                              <w:t>Order</w:t>
                            </w:r>
                            <w:r w:rsidRPr="007B01D9">
                              <w:rPr>
                                <w:szCs w:val="24"/>
                              </w:rPr>
                              <w:t xml:space="preserve"> </w:t>
                            </w:r>
                            <w:r w:rsidRPr="007B01D9">
                              <w:rPr>
                                <w:sz w:val="20"/>
                                <w:szCs w:val="20"/>
                              </w:rPr>
                              <w:t xml:space="preserve">(Top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menu</w:t>
                            </w:r>
                            <w:r w:rsidRPr="007B01D9"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:rsidR="0003572F" w:rsidRDefault="0003572F" w:rsidP="0003572F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7B01D9">
                              <w:rPr>
                                <w:szCs w:val="24"/>
                              </w:rPr>
                              <w:t>&lt;</w:t>
                            </w:r>
                            <w:r w:rsidRPr="007B01D9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7B01D9">
                              <w:rPr>
                                <w:szCs w:val="24"/>
                              </w:rPr>
                              <w:t xml:space="preserve">&gt; </w:t>
                            </w:r>
                            <w:r w:rsidRPr="0003572F">
                              <w:rPr>
                                <w:b/>
                                <w:szCs w:val="24"/>
                              </w:rPr>
                              <w:t>Print Order</w:t>
                            </w:r>
                          </w:p>
                          <w:p w:rsidR="0003572F" w:rsidRPr="0003572F" w:rsidRDefault="0003572F" w:rsidP="0003572F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7B01D9">
                              <w:rPr>
                                <w:szCs w:val="24"/>
                              </w:rPr>
                              <w:t>&lt;</w:t>
                            </w:r>
                            <w:r w:rsidRPr="007B01D9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7B01D9">
                              <w:rPr>
                                <w:szCs w:val="24"/>
                              </w:rPr>
                              <w:t xml:space="preserve">&gt; </w:t>
                            </w:r>
                            <w:r w:rsidRPr="0003572F">
                              <w:rPr>
                                <w:b/>
                                <w:szCs w:val="24"/>
                              </w:rPr>
                              <w:t xml:space="preserve">Update icon </w:t>
                            </w:r>
                            <w:r w:rsidRPr="007B01D9">
                              <w:rPr>
                                <w:noProof/>
                                <w:szCs w:val="24"/>
                              </w:rPr>
                              <w:drawing>
                                <wp:inline distT="0" distB="0" distL="0" distR="0" wp14:anchorId="1ED955AF" wp14:editId="12B8D672">
                                  <wp:extent cx="146304" cy="146304"/>
                                  <wp:effectExtent l="0" t="0" r="6350" b="6350"/>
                                  <wp:docPr id="38" name="Picture 3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2330D3BD-DF73-4189-B0E6-697A1D43D856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3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2330D3BD-DF73-4189-B0E6-697A1D43D856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szCs w:val="24"/>
                              </w:rPr>
                              <w:t xml:space="preserve"> </w:t>
                            </w:r>
                            <w:r w:rsidRPr="007B01D9">
                              <w:rPr>
                                <w:sz w:val="20"/>
                                <w:szCs w:val="20"/>
                              </w:rPr>
                              <w:t>(See Note(s))</w:t>
                            </w:r>
                          </w:p>
                          <w:p w:rsidR="0003572F" w:rsidRPr="0003572F" w:rsidRDefault="0003572F" w:rsidP="0003572F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03572F">
                              <w:rPr>
                                <w:szCs w:val="24"/>
                              </w:rPr>
                              <w:t>&lt;</w:t>
                            </w:r>
                            <w:r w:rsidRPr="0003572F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03572F">
                              <w:rPr>
                                <w:szCs w:val="24"/>
                              </w:rPr>
                              <w:t xml:space="preserve">&gt; </w:t>
                            </w:r>
                            <w:r w:rsidRPr="0003572F">
                              <w:rPr>
                                <w:b/>
                                <w:szCs w:val="24"/>
                              </w:rPr>
                              <w:t xml:space="preserve">Back icon </w:t>
                            </w:r>
                            <w:r>
                              <w:rPr>
                                <w:noProof/>
                                <w:szCs w:val="24"/>
                              </w:rPr>
                              <w:drawing>
                                <wp:inline distT="0" distB="0" distL="0" distR="0">
                                  <wp:extent cx="146304" cy="146304"/>
                                  <wp:effectExtent l="0" t="0" r="6350" b="6350"/>
                                  <wp:docPr id="39" name="Picture 3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9" name="Back.png"/>
                                          <pic:cNvPicPr/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3572F" w:rsidRDefault="0003572F" w:rsidP="0003572F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03572F">
                              <w:rPr>
                                <w:szCs w:val="24"/>
                              </w:rPr>
                              <w:t>&lt;</w:t>
                            </w:r>
                            <w:r w:rsidRPr="0003572F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03572F">
                              <w:rPr>
                                <w:szCs w:val="24"/>
                              </w:rPr>
                              <w:t xml:space="preserve">&gt; </w:t>
                            </w:r>
                            <w:r w:rsidRPr="0003572F">
                              <w:rPr>
                                <w:b/>
                                <w:szCs w:val="24"/>
                              </w:rPr>
                              <w:t>Exit icon</w:t>
                            </w:r>
                            <w:r w:rsidRPr="0003572F">
                              <w:rPr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szCs w:val="24"/>
                              </w:rPr>
                              <w:drawing>
                                <wp:inline distT="0" distB="0" distL="0" distR="0">
                                  <wp:extent cx="142895" cy="142895"/>
                                  <wp:effectExtent l="0" t="0" r="9525" b="9525"/>
                                  <wp:docPr id="40" name="Picture 40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0" name="Exit.png"/>
                                          <pic:cNvPicPr/>
                                        </pic:nvPicPr>
                                        <pic:blipFill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3572F">
                              <w:rPr>
                                <w:szCs w:val="24"/>
                              </w:rPr>
                              <w:t xml:space="preserve"> (Twice)</w:t>
                            </w:r>
                          </w:p>
                          <w:p w:rsidR="007B01D9" w:rsidRPr="007B01D9" w:rsidRDefault="007B01D9" w:rsidP="007B01D9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F2A7C4" id="_x0000_s1042" type="#_x0000_t202" style="position:absolute;margin-left:2in;margin-top:107.7pt;width:396pt;height:8in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">
                <v:textbox>
                  <w:txbxContent>
                    <w:p w:rsidR="000E2E4A" w:rsidRPr="008D4102" w:rsidRDefault="000E2E4A" w:rsidP="000E2E4A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0E2E4A" w:rsidRPr="003A6D6A" w:rsidRDefault="000E2E4A" w:rsidP="000E2E4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Maintenance Scheduling:  Maintenance Scheduling</w:t>
                      </w:r>
                      <w:r>
                        <w:t xml:space="preserve"> Overview List window opens</w:t>
                      </w:r>
                    </w:p>
                    <w:p w:rsidR="000E2E4A" w:rsidRPr="003C7625" w:rsidRDefault="000E2E4A" w:rsidP="000E2E4A">
                      <w:pPr>
                        <w:pStyle w:val="ListParagraph"/>
                        <w:ind w:left="1080"/>
                        <w:rPr>
                          <w:color w:val="0066FF"/>
                        </w:rPr>
                      </w:pPr>
                      <w:r>
                        <w:rPr>
                          <w:color w:val="0066FF"/>
                        </w:rPr>
                        <w:t>Make Selection</w:t>
                      </w:r>
                    </w:p>
                    <w:p w:rsidR="000E2E4A" w:rsidRPr="000E2E4A" w:rsidRDefault="000E2E4A" w:rsidP="007B01D9">
                      <w:pPr>
                        <w:ind w:left="720"/>
                        <w:rPr>
                          <w:b/>
                        </w:rPr>
                      </w:pPr>
                      <w:r w:rsidRPr="000E2E4A">
                        <w:rPr>
                          <w:b/>
                        </w:rPr>
                        <w:t>Select Individually</w:t>
                      </w:r>
                    </w:p>
                    <w:p w:rsidR="000E2E4A" w:rsidRPr="000E2E4A" w:rsidRDefault="000E2E4A" w:rsidP="000E2E4A">
                      <w:pPr>
                        <w:pStyle w:val="ListParagraph"/>
                        <w:numPr>
                          <w:ilvl w:val="1"/>
                          <w:numId w:val="14"/>
                        </w:numPr>
                      </w:pPr>
                      <w:r w:rsidRPr="000E2E4A">
                        <w:t>&lt;</w:t>
                      </w:r>
                      <w:r w:rsidRPr="000E2E4A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0E2E4A">
                        <w:t xml:space="preserve">&gt; </w:t>
                      </w:r>
                      <w:r w:rsidRPr="000E2E4A">
                        <w:rPr>
                          <w:b/>
                        </w:rPr>
                        <w:t>Select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46304" cy="132370"/>
                            <wp:effectExtent l="0" t="0" r="6350" b="1270"/>
                            <wp:docPr id="29" name="Picture 2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9" name="Select.png"/>
                                    <pic:cNvPicPr/>
                                  </pic:nvPicPr>
                                  <pic:blipFill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323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E2E4A">
                        <w:t xml:space="preserve"> to the left of the row.  Select multiple rows by holding &lt;</w:t>
                      </w:r>
                      <w:r w:rsidRPr="000E2E4A">
                        <w:rPr>
                          <w:i/>
                          <w:iCs/>
                          <w:color w:val="0066FF"/>
                        </w:rPr>
                        <w:t>Ctrl</w:t>
                      </w:r>
                      <w:r w:rsidRPr="000E2E4A">
                        <w:t xml:space="preserve">&gt; key and clicking; or </w:t>
                      </w:r>
                    </w:p>
                    <w:p w:rsidR="000E2E4A" w:rsidRPr="007B01D9" w:rsidRDefault="000E2E4A" w:rsidP="007B01D9">
                      <w:pPr>
                        <w:ind w:left="720"/>
                        <w:rPr>
                          <w:b/>
                        </w:rPr>
                      </w:pPr>
                      <w:r w:rsidRPr="007B01D9">
                        <w:rPr>
                          <w:b/>
                        </w:rPr>
                        <w:t xml:space="preserve">Select </w:t>
                      </w:r>
                      <w:r w:rsidR="007B01D9" w:rsidRPr="007B01D9">
                        <w:rPr>
                          <w:b/>
                        </w:rPr>
                        <w:t>G</w:t>
                      </w:r>
                      <w:r w:rsidRPr="007B01D9">
                        <w:rPr>
                          <w:b/>
                        </w:rPr>
                        <w:t>roup</w:t>
                      </w:r>
                    </w:p>
                    <w:p w:rsidR="000E2E4A" w:rsidRPr="000E2E4A" w:rsidRDefault="000E2E4A" w:rsidP="000E2E4A">
                      <w:pPr>
                        <w:pStyle w:val="ListParagraph"/>
                        <w:numPr>
                          <w:ilvl w:val="1"/>
                          <w:numId w:val="14"/>
                        </w:numPr>
                      </w:pPr>
                      <w:r w:rsidRPr="000E2E4A">
                        <w:t>&lt;</w:t>
                      </w:r>
                      <w:r w:rsidRPr="000E2E4A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0E2E4A">
                        <w:t xml:space="preserve">&gt; Select ic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04ABC923" wp14:editId="4D5007AD">
                            <wp:extent cx="146304" cy="132370"/>
                            <wp:effectExtent l="0" t="0" r="6350" b="1270"/>
                            <wp:docPr id="30" name="Picture 3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9" name="Select.png"/>
                                    <pic:cNvPicPr/>
                                  </pic:nvPicPr>
                                  <pic:blipFill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323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E2E4A">
                        <w:t xml:space="preserve"> of the top-left of the group</w:t>
                      </w:r>
                    </w:p>
                    <w:p w:rsidR="000E2E4A" w:rsidRPr="000E2E4A" w:rsidRDefault="000E2E4A" w:rsidP="000E2E4A">
                      <w:pPr>
                        <w:pStyle w:val="ListParagraph"/>
                        <w:numPr>
                          <w:ilvl w:val="1"/>
                          <w:numId w:val="14"/>
                        </w:numPr>
                      </w:pPr>
                      <w:r w:rsidRPr="000E2E4A">
                        <w:t>Hold &lt;</w:t>
                      </w:r>
                      <w:r w:rsidRPr="000E2E4A">
                        <w:rPr>
                          <w:i/>
                          <w:iCs/>
                          <w:color w:val="0066FF"/>
                        </w:rPr>
                        <w:t>Shift</w:t>
                      </w:r>
                      <w:r w:rsidRPr="000E2E4A">
                        <w:t>&gt; key</w:t>
                      </w:r>
                    </w:p>
                    <w:p w:rsidR="000E2E4A" w:rsidRPr="000E2E4A" w:rsidRDefault="000E2E4A" w:rsidP="000E2E4A">
                      <w:pPr>
                        <w:pStyle w:val="ListParagraph"/>
                        <w:numPr>
                          <w:ilvl w:val="1"/>
                          <w:numId w:val="14"/>
                        </w:numPr>
                      </w:pPr>
                      <w:r w:rsidRPr="000E2E4A">
                        <w:t>&lt;</w:t>
                      </w:r>
                      <w:r w:rsidRPr="000E2E4A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0E2E4A">
                        <w:t xml:space="preserve">&gt; Select ic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764BAE48" wp14:editId="506A023B">
                            <wp:extent cx="146304" cy="132370"/>
                            <wp:effectExtent l="0" t="0" r="6350" b="1270"/>
                            <wp:docPr id="31" name="Picture 3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9" name="Select.png"/>
                                    <pic:cNvPicPr/>
                                  </pic:nvPicPr>
                                  <pic:blipFill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323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E2E4A">
                        <w:t xml:space="preserve"> of the bottom-left of the group; or</w:t>
                      </w:r>
                    </w:p>
                    <w:p w:rsidR="000E2E4A" w:rsidRPr="007B01D9" w:rsidRDefault="000E2E4A" w:rsidP="007B01D9">
                      <w:pPr>
                        <w:ind w:left="720"/>
                        <w:rPr>
                          <w:b/>
                        </w:rPr>
                      </w:pPr>
                      <w:r w:rsidRPr="007B01D9">
                        <w:rPr>
                          <w:b/>
                        </w:rPr>
                        <w:t>Select All</w:t>
                      </w:r>
                    </w:p>
                    <w:p w:rsidR="000E2E4A" w:rsidRPr="000E2E4A" w:rsidRDefault="000E2E4A" w:rsidP="000E2E4A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ind w:left="1440"/>
                      </w:pPr>
                      <w:r w:rsidRPr="000E2E4A">
                        <w:t>&lt;</w:t>
                      </w:r>
                      <w:r w:rsidRPr="000E2E4A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0E2E4A">
                        <w:t xml:space="preserve">&gt; </w:t>
                      </w:r>
                      <w:r w:rsidRPr="000E2E4A">
                        <w:rPr>
                          <w:b/>
                        </w:rPr>
                        <w:t>Select All icon</w:t>
                      </w:r>
                      <w:r w:rsidRPr="000E2E4A"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46304" cy="146304"/>
                            <wp:effectExtent l="0" t="0" r="6350" b="6350"/>
                            <wp:docPr id="32" name="Picture 3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2" name="Select all.png"/>
                                    <pic:cNvPicPr/>
                                  </pic:nvPicPr>
                                  <pic:blipFill>
                                    <a:blip r:embed="rId1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0E2E4A" w:rsidRDefault="000E2E4A" w:rsidP="000E2E4A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7B01D9" w:rsidRPr="007B01D9" w:rsidRDefault="007B01D9" w:rsidP="007B01D9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ind w:left="1080"/>
                        <w:rPr>
                          <w:szCs w:val="24"/>
                        </w:rPr>
                      </w:pPr>
                      <w:r w:rsidRPr="007B01D9">
                        <w:rPr>
                          <w:szCs w:val="24"/>
                        </w:rPr>
                        <w:t>&lt;</w:t>
                      </w:r>
                      <w:r w:rsidRPr="007B01D9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 w:rsidRPr="007B01D9">
                        <w:rPr>
                          <w:szCs w:val="24"/>
                        </w:rPr>
                        <w:t xml:space="preserve">&gt; </w:t>
                      </w:r>
                      <w:r w:rsidRPr="007B01D9">
                        <w:rPr>
                          <w:b/>
                          <w:szCs w:val="24"/>
                        </w:rPr>
                        <w:t xml:space="preserve">Environment </w:t>
                      </w:r>
                      <w:r w:rsidRPr="007B01D9">
                        <w:rPr>
                          <w:sz w:val="20"/>
                          <w:szCs w:val="20"/>
                        </w:rPr>
                        <w:t xml:space="preserve">(Top </w:t>
                      </w:r>
                      <w:r w:rsidR="0003572F">
                        <w:rPr>
                          <w:sz w:val="20"/>
                          <w:szCs w:val="20"/>
                        </w:rPr>
                        <w:t>menu</w:t>
                      </w:r>
                      <w:r w:rsidRPr="007B01D9">
                        <w:rPr>
                          <w:sz w:val="20"/>
                          <w:szCs w:val="20"/>
                        </w:rPr>
                        <w:t>)</w:t>
                      </w:r>
                    </w:p>
                    <w:p w:rsidR="007B01D9" w:rsidRDefault="007B01D9" w:rsidP="007B01D9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ind w:left="1080"/>
                        <w:rPr>
                          <w:szCs w:val="24"/>
                        </w:rPr>
                      </w:pPr>
                      <w:r w:rsidRPr="007B01D9">
                        <w:rPr>
                          <w:szCs w:val="24"/>
                        </w:rPr>
                        <w:t>&lt;</w:t>
                      </w:r>
                      <w:r w:rsidRPr="007B01D9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 w:rsidRPr="007B01D9">
                        <w:rPr>
                          <w:szCs w:val="24"/>
                        </w:rPr>
                        <w:t xml:space="preserve">&gt; </w:t>
                      </w:r>
                      <w:r w:rsidRPr="0003572F">
                        <w:rPr>
                          <w:b/>
                          <w:szCs w:val="24"/>
                        </w:rPr>
                        <w:t>Orders</w:t>
                      </w:r>
                    </w:p>
                    <w:p w:rsidR="007B01D9" w:rsidRDefault="007B01D9" w:rsidP="007B01D9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:rsidR="007B01D9" w:rsidRPr="003A6D6A" w:rsidRDefault="007B01D9" w:rsidP="007B01D9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Change PM Orders: List of Orders</w:t>
                      </w:r>
                      <w:r>
                        <w:rPr>
                          <w:i/>
                        </w:rPr>
                        <w:t xml:space="preserve"> </w:t>
                      </w:r>
                      <w:r>
                        <w:t>window opens</w:t>
                      </w:r>
                    </w:p>
                    <w:p w:rsidR="007B01D9" w:rsidRPr="007B01D9" w:rsidRDefault="007B01D9" w:rsidP="007B01D9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ind w:left="1080"/>
                      </w:pPr>
                      <w:r w:rsidRPr="007B01D9">
                        <w:t>&lt;</w:t>
                      </w:r>
                      <w:r w:rsidRPr="007B01D9">
                        <w:rPr>
                          <w:i/>
                          <w:color w:val="0066FF"/>
                        </w:rPr>
                        <w:t>Click</w:t>
                      </w:r>
                      <w:r w:rsidRPr="007B01D9">
                        <w:t xml:space="preserve">&gt; </w:t>
                      </w:r>
                      <w:r w:rsidRPr="007B01D9">
                        <w:rPr>
                          <w:b/>
                        </w:rPr>
                        <w:t xml:space="preserve">Select All icon </w:t>
                      </w:r>
                      <w:r w:rsidRPr="007B01D9">
                        <w:drawing>
                          <wp:inline distT="0" distB="0" distL="0" distR="0" wp14:anchorId="6766AA8B" wp14:editId="4B9FD2DD">
                            <wp:extent cx="146304" cy="146304"/>
                            <wp:effectExtent l="0" t="0" r="6350" b="6350"/>
                            <wp:docPr id="34" name="Picture 4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A0AC41B3-CF3B-4615-A767-AB5BED2F2276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4">
                                      <a:extLst>
                                        <a:ext uri="{FF2B5EF4-FFF2-40B4-BE49-F238E27FC236}">
                                          <a16:creationId xmlns:a16="http://schemas.microsoft.com/office/drawing/2014/main" id="{A0AC41B3-CF3B-4615-A767-AB5BED2F2276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7B01D9" w:rsidRPr="007B01D9" w:rsidRDefault="007B01D9" w:rsidP="007B01D9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ind w:left="1080"/>
                      </w:pPr>
                      <w:r w:rsidRPr="007B01D9">
                        <w:t>&lt;</w:t>
                      </w:r>
                      <w:r w:rsidRPr="007B01D9">
                        <w:rPr>
                          <w:i/>
                          <w:color w:val="0066FF"/>
                        </w:rPr>
                        <w:t>Click</w:t>
                      </w:r>
                      <w:r w:rsidRPr="007B01D9">
                        <w:t xml:space="preserve">&gt; </w:t>
                      </w:r>
                      <w:r w:rsidRPr="007B01D9">
                        <w:rPr>
                          <w:b/>
                        </w:rPr>
                        <w:t>Change Display icon</w:t>
                      </w:r>
                      <w:r w:rsidRPr="0003572F">
                        <w:rPr>
                          <w:b/>
                        </w:rPr>
                        <w:t xml:space="preserve"> </w:t>
                      </w:r>
                      <w:r w:rsidRPr="007B01D9">
                        <w:drawing>
                          <wp:inline distT="0" distB="0" distL="0" distR="0" wp14:anchorId="2E8A8CA0" wp14:editId="36870E39">
                            <wp:extent cx="146304" cy="146304"/>
                            <wp:effectExtent l="0" t="0" r="6350" b="6350"/>
                            <wp:docPr id="35" name="Picture 7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99CFBA3D-9860-4C1A-BA63-B5FEA736B363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Picture 7">
                                      <a:extLst>
                                        <a:ext uri="{FF2B5EF4-FFF2-40B4-BE49-F238E27FC236}">
                                          <a16:creationId xmlns:a16="http://schemas.microsoft.com/office/drawing/2014/main" id="{99CFBA3D-9860-4C1A-BA63-B5FEA736B363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2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7B01D9" w:rsidRPr="007B01D9" w:rsidRDefault="007B01D9" w:rsidP="007B01D9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ind w:left="1080"/>
                        <w:rPr>
                          <w:szCs w:val="24"/>
                        </w:rPr>
                      </w:pPr>
                      <w:r w:rsidRPr="007B01D9">
                        <w:t>&lt;</w:t>
                      </w:r>
                      <w:r w:rsidRPr="007B01D9">
                        <w:rPr>
                          <w:i/>
                          <w:color w:val="0066FF"/>
                        </w:rPr>
                        <w:t>Click</w:t>
                      </w:r>
                      <w:r w:rsidRPr="007B01D9">
                        <w:t xml:space="preserve">&gt; </w:t>
                      </w:r>
                      <w:r w:rsidRPr="0003572F">
                        <w:rPr>
                          <w:b/>
                        </w:rPr>
                        <w:t>Release order icon</w:t>
                      </w:r>
                      <w:r w:rsidRPr="0003572F">
                        <w:rPr>
                          <w:b/>
                        </w:rPr>
                        <w:t xml:space="preserve"> </w:t>
                      </w:r>
                      <w:r w:rsidRPr="007B01D9">
                        <w:drawing>
                          <wp:inline distT="0" distB="0" distL="0" distR="0" wp14:anchorId="610DD75D" wp14:editId="470BA939">
                            <wp:extent cx="146304" cy="146304"/>
                            <wp:effectExtent l="0" t="0" r="6350" b="6350"/>
                            <wp:docPr id="9" name="Picture 8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9A522789-6D79-46DA-BA8F-C24A4DF53C7A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Picture 8">
                                      <a:extLst>
                                        <a:ext uri="{FF2B5EF4-FFF2-40B4-BE49-F238E27FC236}">
                                          <a16:creationId xmlns:a16="http://schemas.microsoft.com/office/drawing/2014/main" id="{9A522789-6D79-46DA-BA8F-C24A4DF53C7A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2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7B01D9" w:rsidRPr="0003572F" w:rsidRDefault="007B01D9" w:rsidP="007B01D9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ind w:left="1080"/>
                        <w:rPr>
                          <w:szCs w:val="24"/>
                        </w:rPr>
                      </w:pPr>
                      <w:r w:rsidRPr="007B01D9">
                        <w:rPr>
                          <w:szCs w:val="24"/>
                        </w:rPr>
                        <w:t>&lt;</w:t>
                      </w:r>
                      <w:r w:rsidRPr="007B01D9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 w:rsidRPr="007B01D9">
                        <w:rPr>
                          <w:szCs w:val="24"/>
                        </w:rPr>
                        <w:t xml:space="preserve">&gt; </w:t>
                      </w:r>
                      <w:r w:rsidRPr="0003572F">
                        <w:rPr>
                          <w:b/>
                          <w:szCs w:val="24"/>
                        </w:rPr>
                        <w:t>Update icon</w:t>
                      </w:r>
                      <w:r w:rsidRPr="0003572F">
                        <w:rPr>
                          <w:b/>
                          <w:szCs w:val="24"/>
                        </w:rPr>
                        <w:t xml:space="preserve"> </w:t>
                      </w:r>
                      <w:r w:rsidRPr="007B01D9">
                        <w:rPr>
                          <w:szCs w:val="24"/>
                        </w:rPr>
                        <w:drawing>
                          <wp:inline distT="0" distB="0" distL="0" distR="0" wp14:anchorId="531C6703" wp14:editId="7B710DF3">
                            <wp:extent cx="146304" cy="146304"/>
                            <wp:effectExtent l="0" t="0" r="6350" b="6350"/>
                            <wp:docPr id="36" name="Picture 3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2330D3BD-DF73-4189-B0E6-697A1D43D856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3">
                                      <a:extLst>
                                        <a:ext uri="{FF2B5EF4-FFF2-40B4-BE49-F238E27FC236}">
                                          <a16:creationId xmlns:a16="http://schemas.microsoft.com/office/drawing/2014/main" id="{2330D3BD-DF73-4189-B0E6-697A1D43D856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2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szCs w:val="24"/>
                        </w:rPr>
                        <w:t xml:space="preserve"> </w:t>
                      </w:r>
                      <w:r w:rsidRPr="007B01D9">
                        <w:rPr>
                          <w:sz w:val="20"/>
                          <w:szCs w:val="20"/>
                        </w:rPr>
                        <w:t>(See Note(s))</w:t>
                      </w:r>
                    </w:p>
                    <w:p w:rsidR="0003572F" w:rsidRPr="0003572F" w:rsidRDefault="0003572F" w:rsidP="007B01D9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ind w:left="1080"/>
                        <w:rPr>
                          <w:szCs w:val="24"/>
                        </w:rPr>
                      </w:pPr>
                      <w:r w:rsidRPr="007B01D9">
                        <w:t>&lt;</w:t>
                      </w:r>
                      <w:r w:rsidRPr="007B01D9">
                        <w:rPr>
                          <w:i/>
                          <w:color w:val="0066FF"/>
                        </w:rPr>
                        <w:t>Click</w:t>
                      </w:r>
                      <w:r w:rsidRPr="007B01D9">
                        <w:t xml:space="preserve">&gt; </w:t>
                      </w:r>
                      <w:r w:rsidRPr="007B01D9">
                        <w:rPr>
                          <w:b/>
                        </w:rPr>
                        <w:t xml:space="preserve">Select All icon </w:t>
                      </w:r>
                      <w:r w:rsidRPr="007B01D9">
                        <w:drawing>
                          <wp:inline distT="0" distB="0" distL="0" distR="0" wp14:anchorId="0F1FD89A" wp14:editId="53C54D48">
                            <wp:extent cx="146304" cy="146304"/>
                            <wp:effectExtent l="0" t="0" r="6350" b="6350"/>
                            <wp:docPr id="37" name="Picture 4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A0AC41B3-CF3B-4615-A767-AB5BED2F2276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4">
                                      <a:extLst>
                                        <a:ext uri="{FF2B5EF4-FFF2-40B4-BE49-F238E27FC236}">
                                          <a16:creationId xmlns:a16="http://schemas.microsoft.com/office/drawing/2014/main" id="{A0AC41B3-CF3B-4615-A767-AB5BED2F2276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03572F" w:rsidRPr="007B01D9" w:rsidRDefault="0003572F" w:rsidP="0003572F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ind w:left="1080"/>
                        <w:rPr>
                          <w:szCs w:val="24"/>
                        </w:rPr>
                      </w:pPr>
                      <w:r w:rsidRPr="007B01D9">
                        <w:rPr>
                          <w:szCs w:val="24"/>
                        </w:rPr>
                        <w:t>&lt;</w:t>
                      </w:r>
                      <w:r w:rsidRPr="007B01D9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 w:rsidRPr="007B01D9">
                        <w:rPr>
                          <w:szCs w:val="24"/>
                        </w:rPr>
                        <w:t xml:space="preserve">&gt; </w:t>
                      </w:r>
                      <w:r w:rsidRPr="0003572F">
                        <w:rPr>
                          <w:b/>
                          <w:szCs w:val="24"/>
                        </w:rPr>
                        <w:t>Order</w:t>
                      </w:r>
                      <w:r w:rsidRPr="007B01D9">
                        <w:rPr>
                          <w:szCs w:val="24"/>
                        </w:rPr>
                        <w:t xml:space="preserve"> </w:t>
                      </w:r>
                      <w:r w:rsidRPr="007B01D9">
                        <w:rPr>
                          <w:sz w:val="20"/>
                          <w:szCs w:val="20"/>
                        </w:rPr>
                        <w:t xml:space="preserve">(Top </w:t>
                      </w:r>
                      <w:r>
                        <w:rPr>
                          <w:sz w:val="20"/>
                          <w:szCs w:val="20"/>
                        </w:rPr>
                        <w:t>menu</w:t>
                      </w:r>
                      <w:r w:rsidRPr="007B01D9">
                        <w:rPr>
                          <w:sz w:val="20"/>
                          <w:szCs w:val="20"/>
                        </w:rPr>
                        <w:t>)</w:t>
                      </w:r>
                    </w:p>
                    <w:p w:rsidR="0003572F" w:rsidRDefault="0003572F" w:rsidP="0003572F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ind w:left="1080"/>
                        <w:rPr>
                          <w:szCs w:val="24"/>
                        </w:rPr>
                      </w:pPr>
                      <w:r w:rsidRPr="007B01D9">
                        <w:rPr>
                          <w:szCs w:val="24"/>
                        </w:rPr>
                        <w:t>&lt;</w:t>
                      </w:r>
                      <w:r w:rsidRPr="007B01D9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 w:rsidRPr="007B01D9">
                        <w:rPr>
                          <w:szCs w:val="24"/>
                        </w:rPr>
                        <w:t xml:space="preserve">&gt; </w:t>
                      </w:r>
                      <w:r w:rsidRPr="0003572F">
                        <w:rPr>
                          <w:b/>
                          <w:szCs w:val="24"/>
                        </w:rPr>
                        <w:t>Print O</w:t>
                      </w:r>
                      <w:r w:rsidRPr="0003572F">
                        <w:rPr>
                          <w:b/>
                          <w:szCs w:val="24"/>
                        </w:rPr>
                        <w:t>rder</w:t>
                      </w:r>
                    </w:p>
                    <w:p w:rsidR="0003572F" w:rsidRPr="0003572F" w:rsidRDefault="0003572F" w:rsidP="0003572F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ind w:left="1080"/>
                        <w:rPr>
                          <w:szCs w:val="24"/>
                        </w:rPr>
                      </w:pPr>
                      <w:r w:rsidRPr="007B01D9">
                        <w:rPr>
                          <w:szCs w:val="24"/>
                        </w:rPr>
                        <w:t>&lt;</w:t>
                      </w:r>
                      <w:r w:rsidRPr="007B01D9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 w:rsidRPr="007B01D9">
                        <w:rPr>
                          <w:szCs w:val="24"/>
                        </w:rPr>
                        <w:t xml:space="preserve">&gt; </w:t>
                      </w:r>
                      <w:r w:rsidRPr="0003572F">
                        <w:rPr>
                          <w:b/>
                          <w:szCs w:val="24"/>
                        </w:rPr>
                        <w:t xml:space="preserve">Update icon </w:t>
                      </w:r>
                      <w:r w:rsidRPr="007B01D9">
                        <w:rPr>
                          <w:szCs w:val="24"/>
                        </w:rPr>
                        <w:drawing>
                          <wp:inline distT="0" distB="0" distL="0" distR="0" wp14:anchorId="1ED955AF" wp14:editId="12B8D672">
                            <wp:extent cx="146304" cy="146304"/>
                            <wp:effectExtent l="0" t="0" r="6350" b="6350"/>
                            <wp:docPr id="38" name="Picture 3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2330D3BD-DF73-4189-B0E6-697A1D43D856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3">
                                      <a:extLst>
                                        <a:ext uri="{FF2B5EF4-FFF2-40B4-BE49-F238E27FC236}">
                                          <a16:creationId xmlns:a16="http://schemas.microsoft.com/office/drawing/2014/main" id="{2330D3BD-DF73-4189-B0E6-697A1D43D856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2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szCs w:val="24"/>
                        </w:rPr>
                        <w:t xml:space="preserve"> </w:t>
                      </w:r>
                      <w:r w:rsidRPr="007B01D9">
                        <w:rPr>
                          <w:sz w:val="20"/>
                          <w:szCs w:val="20"/>
                        </w:rPr>
                        <w:t>(See Note(s))</w:t>
                      </w:r>
                    </w:p>
                    <w:p w:rsidR="0003572F" w:rsidRPr="0003572F" w:rsidRDefault="0003572F" w:rsidP="0003572F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ind w:left="1080"/>
                        <w:rPr>
                          <w:szCs w:val="24"/>
                        </w:rPr>
                      </w:pPr>
                      <w:r w:rsidRPr="0003572F">
                        <w:rPr>
                          <w:szCs w:val="24"/>
                        </w:rPr>
                        <w:t>&lt;</w:t>
                      </w:r>
                      <w:r w:rsidRPr="0003572F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 w:rsidRPr="0003572F">
                        <w:rPr>
                          <w:szCs w:val="24"/>
                        </w:rPr>
                        <w:t xml:space="preserve">&gt; </w:t>
                      </w:r>
                      <w:r w:rsidRPr="0003572F">
                        <w:rPr>
                          <w:b/>
                          <w:szCs w:val="24"/>
                        </w:rPr>
                        <w:t xml:space="preserve">Back icon </w:t>
                      </w:r>
                      <w:r>
                        <w:rPr>
                          <w:noProof/>
                          <w:szCs w:val="24"/>
                        </w:rPr>
                        <w:drawing>
                          <wp:inline distT="0" distB="0" distL="0" distR="0">
                            <wp:extent cx="146304" cy="146304"/>
                            <wp:effectExtent l="0" t="0" r="6350" b="6350"/>
                            <wp:docPr id="39" name="Picture 3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9" name="Back.png"/>
                                    <pic:cNvPicPr/>
                                  </pic:nvPicPr>
                                  <pic:blipFill>
                                    <a:blip r:embed="rId2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03572F" w:rsidRDefault="0003572F" w:rsidP="0003572F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ind w:left="1080"/>
                        <w:rPr>
                          <w:szCs w:val="24"/>
                        </w:rPr>
                      </w:pPr>
                      <w:r w:rsidRPr="0003572F">
                        <w:rPr>
                          <w:szCs w:val="24"/>
                        </w:rPr>
                        <w:t>&lt;</w:t>
                      </w:r>
                      <w:r w:rsidRPr="0003572F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 w:rsidRPr="0003572F">
                        <w:rPr>
                          <w:szCs w:val="24"/>
                        </w:rPr>
                        <w:t xml:space="preserve">&gt; </w:t>
                      </w:r>
                      <w:r w:rsidRPr="0003572F">
                        <w:rPr>
                          <w:b/>
                          <w:szCs w:val="24"/>
                        </w:rPr>
                        <w:t>Exit icon</w:t>
                      </w:r>
                      <w:r w:rsidRPr="0003572F">
                        <w:rPr>
                          <w:szCs w:val="24"/>
                        </w:rPr>
                        <w:t xml:space="preserve"> </w:t>
                      </w:r>
                      <w:r>
                        <w:rPr>
                          <w:noProof/>
                          <w:szCs w:val="24"/>
                        </w:rPr>
                        <w:drawing>
                          <wp:inline distT="0" distB="0" distL="0" distR="0">
                            <wp:extent cx="142895" cy="142895"/>
                            <wp:effectExtent l="0" t="0" r="9525" b="9525"/>
                            <wp:docPr id="40" name="Picture 40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0" name="Exit.png"/>
                                    <pic:cNvPicPr/>
                                  </pic:nvPicPr>
                                  <pic:blipFill>
                                    <a:blip r:embed="rId2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3572F">
                        <w:rPr>
                          <w:szCs w:val="24"/>
                        </w:rPr>
                        <w:t xml:space="preserve"> (Twice)</w:t>
                      </w:r>
                    </w:p>
                    <w:p w:rsidR="007B01D9" w:rsidRPr="007B01D9" w:rsidRDefault="007B01D9" w:rsidP="007B01D9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  <w:bookmarkStart w:id="1" w:name="_GoBack"/>
                      <w:bookmarkEnd w:id="1"/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32667A48" wp14:editId="206DFADE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2E4A" w:rsidRPr="008F61CA" w:rsidRDefault="000E2E4A" w:rsidP="000E2E4A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0E2E4A" w:rsidRDefault="000E2E4A" w:rsidP="000E2E4A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Pr="008F61CA">
                              <w:rPr>
                                <w:sz w:val="20"/>
                              </w:rPr>
                              <w:t>1-</w:t>
                            </w:r>
                            <w:r>
                              <w:rPr>
                                <w:sz w:val="20"/>
                              </w:rPr>
                              <w:t>13</w:t>
                            </w:r>
                            <w:r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667A48" id="_x0000_s1043" type="#_x0000_t202" style="position:absolute;margin-left:6in;margin-top:1in;width:108pt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">
                <v:textbox>
                  <w:txbxContent>
                    <w:p w:rsidR="000E2E4A" w:rsidRPr="008F61CA" w:rsidRDefault="000E2E4A" w:rsidP="000E2E4A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0E2E4A" w:rsidRDefault="000E2E4A" w:rsidP="000E2E4A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Pr="008F61CA">
                        <w:rPr>
                          <w:sz w:val="20"/>
                        </w:rPr>
                        <w:t>1-</w:t>
                      </w:r>
                      <w:r>
                        <w:rPr>
                          <w:sz w:val="20"/>
                        </w:rPr>
                        <w:t>13</w:t>
                      </w:r>
                      <w:r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:rsidR="002F2055" w:rsidRPr="00F9139D" w:rsidRDefault="002F2055" w:rsidP="00F9139D"/>
    <w:sectPr w:rsidR="002F2055" w:rsidRPr="00F9139D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0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305470"/>
    <w:multiLevelType w:val="hybridMultilevel"/>
    <w:tmpl w:val="18444028"/>
    <w:lvl w:ilvl="0" w:tplc="0409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2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C839E5"/>
    <w:multiLevelType w:val="hybridMultilevel"/>
    <w:tmpl w:val="5846DC1A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F652D7"/>
    <w:multiLevelType w:val="hybridMultilevel"/>
    <w:tmpl w:val="AD60EBE0"/>
    <w:lvl w:ilvl="0" w:tplc="B9206F0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0D01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8BC27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15C34A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E7807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FEAA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6029F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340D6F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0D62F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1F4EA5"/>
    <w:multiLevelType w:val="hybridMultilevel"/>
    <w:tmpl w:val="2BD4EA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747090"/>
    <w:multiLevelType w:val="hybridMultilevel"/>
    <w:tmpl w:val="485EC5E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C1107E7"/>
    <w:multiLevelType w:val="hybridMultilevel"/>
    <w:tmpl w:val="C212B7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8633A8"/>
    <w:multiLevelType w:val="hybridMultilevel"/>
    <w:tmpl w:val="A792F5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A25BAD"/>
    <w:multiLevelType w:val="hybridMultilevel"/>
    <w:tmpl w:val="B0E2630A"/>
    <w:lvl w:ilvl="0" w:tplc="0CF0AD1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8469EC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7C8E4F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0FC82F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1760C4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4D022A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BA4A4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5B6FFA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F9A202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39185D"/>
    <w:multiLevelType w:val="hybridMultilevel"/>
    <w:tmpl w:val="A66E447E"/>
    <w:lvl w:ilvl="0" w:tplc="0380B4A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6AEA13E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B283E3A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2009D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028B09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00253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DC0B5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56E71D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E6A63E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2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EC3AEB"/>
    <w:multiLevelType w:val="hybridMultilevel"/>
    <w:tmpl w:val="1FD23454"/>
    <w:lvl w:ilvl="0" w:tplc="F1E8092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1065DA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A82DEA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F60D88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50E6C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11A570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5C113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BB6C3F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89C532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FE7264"/>
    <w:multiLevelType w:val="hybridMultilevel"/>
    <w:tmpl w:val="849AB0D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AE82EB0"/>
    <w:multiLevelType w:val="hybridMultilevel"/>
    <w:tmpl w:val="8CD69A46"/>
    <w:lvl w:ilvl="0" w:tplc="19A29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20602B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87A28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E62998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260F3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16086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948583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AECB3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918C7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2208AA"/>
    <w:multiLevelType w:val="hybridMultilevel"/>
    <w:tmpl w:val="342E1F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28749C"/>
    <w:multiLevelType w:val="hybridMultilevel"/>
    <w:tmpl w:val="B652F2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4B5BED"/>
    <w:multiLevelType w:val="hybridMultilevel"/>
    <w:tmpl w:val="BBECBEC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16"/>
  </w:num>
  <w:num w:numId="3">
    <w:abstractNumId w:val="12"/>
  </w:num>
  <w:num w:numId="4">
    <w:abstractNumId w:val="2"/>
  </w:num>
  <w:num w:numId="5">
    <w:abstractNumId w:val="11"/>
  </w:num>
  <w:num w:numId="6">
    <w:abstractNumId w:val="3"/>
  </w:num>
  <w:num w:numId="7">
    <w:abstractNumId w:val="14"/>
  </w:num>
  <w:num w:numId="8">
    <w:abstractNumId w:val="8"/>
  </w:num>
  <w:num w:numId="9">
    <w:abstractNumId w:val="13"/>
  </w:num>
  <w:num w:numId="10">
    <w:abstractNumId w:val="15"/>
  </w:num>
  <w:num w:numId="11">
    <w:abstractNumId w:val="9"/>
  </w:num>
  <w:num w:numId="12">
    <w:abstractNumId w:val="4"/>
  </w:num>
  <w:num w:numId="13">
    <w:abstractNumId w:val="10"/>
  </w:num>
  <w:num w:numId="14">
    <w:abstractNumId w:val="5"/>
  </w:num>
  <w:num w:numId="15">
    <w:abstractNumId w:val="17"/>
  </w:num>
  <w:num w:numId="16">
    <w:abstractNumId w:val="1"/>
  </w:num>
  <w:num w:numId="17">
    <w:abstractNumId w:val="6"/>
  </w:num>
  <w:num w:numId="18">
    <w:abstractNumId w:val="18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NKkFAMo4GyUtAAAA"/>
  </w:docVars>
  <w:rsids>
    <w:rsidRoot w:val="002F2055"/>
    <w:rsid w:val="0003572F"/>
    <w:rsid w:val="00071D8E"/>
    <w:rsid w:val="000A275F"/>
    <w:rsid w:val="000E2E4A"/>
    <w:rsid w:val="00102E3F"/>
    <w:rsid w:val="00152D3C"/>
    <w:rsid w:val="002A009D"/>
    <w:rsid w:val="002C6FAE"/>
    <w:rsid w:val="002F2055"/>
    <w:rsid w:val="00300499"/>
    <w:rsid w:val="00325A28"/>
    <w:rsid w:val="003A6D6A"/>
    <w:rsid w:val="003C0A07"/>
    <w:rsid w:val="003C7625"/>
    <w:rsid w:val="003E462D"/>
    <w:rsid w:val="003F6E4F"/>
    <w:rsid w:val="00445B91"/>
    <w:rsid w:val="00555A32"/>
    <w:rsid w:val="005A00A7"/>
    <w:rsid w:val="006201D6"/>
    <w:rsid w:val="006D3284"/>
    <w:rsid w:val="006E3B3F"/>
    <w:rsid w:val="006E7E37"/>
    <w:rsid w:val="007B01D9"/>
    <w:rsid w:val="007B6B54"/>
    <w:rsid w:val="0081226E"/>
    <w:rsid w:val="008D4102"/>
    <w:rsid w:val="008E0737"/>
    <w:rsid w:val="009D205A"/>
    <w:rsid w:val="009D79A0"/>
    <w:rsid w:val="00A57872"/>
    <w:rsid w:val="00B04E7C"/>
    <w:rsid w:val="00B52D7C"/>
    <w:rsid w:val="00BB6759"/>
    <w:rsid w:val="00C3719B"/>
    <w:rsid w:val="00CC76AC"/>
    <w:rsid w:val="00CE2450"/>
    <w:rsid w:val="00D02628"/>
    <w:rsid w:val="00DA4C5D"/>
    <w:rsid w:val="00E53395"/>
    <w:rsid w:val="00E679DA"/>
    <w:rsid w:val="00F50FE6"/>
    <w:rsid w:val="00F6383B"/>
    <w:rsid w:val="00F755AB"/>
    <w:rsid w:val="00F91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57872"/>
    <w:pPr>
      <w:spacing w:before="100" w:beforeAutospacing="1" w:after="100" w:afterAutospacing="1" w:line="240" w:lineRule="auto"/>
    </w:pPr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25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53472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8211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332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194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912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472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7662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65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0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4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7.png"/><Relationship Id="rId18" Type="http://schemas.openxmlformats.org/officeDocument/2006/relationships/image" Target="media/image50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80.png"/><Relationship Id="rId7" Type="http://schemas.openxmlformats.org/officeDocument/2006/relationships/image" Target="media/image3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70.png"/><Relationship Id="rId1" Type="http://schemas.openxmlformats.org/officeDocument/2006/relationships/numbering" Target="numbering.xml"/><Relationship Id="rId6" Type="http://schemas.openxmlformats.org/officeDocument/2006/relationships/image" Target="media/image20.png"/><Relationship Id="rId11" Type="http://schemas.openxmlformats.org/officeDocument/2006/relationships/image" Target="media/image5.png"/><Relationship Id="rId24" Type="http://schemas.openxmlformats.org/officeDocument/2006/relationships/image" Target="media/image110.png"/><Relationship Id="rId5" Type="http://schemas.openxmlformats.org/officeDocument/2006/relationships/image" Target="media/image2.png"/><Relationship Id="rId15" Type="http://schemas.openxmlformats.org/officeDocument/2006/relationships/image" Target="media/image9.png"/><Relationship Id="rId23" Type="http://schemas.openxmlformats.org/officeDocument/2006/relationships/image" Target="media/image100.png"/><Relationship Id="rId10" Type="http://schemas.openxmlformats.org/officeDocument/2006/relationships/image" Target="media/image40.png"/><Relationship Id="rId19" Type="http://schemas.openxmlformats.org/officeDocument/2006/relationships/image" Target="media/image60.png"/><Relationship Id="rId4" Type="http://schemas.openxmlformats.org/officeDocument/2006/relationships/webSettings" Target="webSettings.xml"/><Relationship Id="rId9" Type="http://schemas.openxmlformats.org/officeDocument/2006/relationships/image" Target="media/image30.png"/><Relationship Id="rId14" Type="http://schemas.openxmlformats.org/officeDocument/2006/relationships/image" Target="media/image8.png"/><Relationship Id="rId22" Type="http://schemas.openxmlformats.org/officeDocument/2006/relationships/image" Target="media/image90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9</TotalTime>
  <Pages>2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5</cp:revision>
  <cp:lastPrinted>2019-11-20T14:55:00Z</cp:lastPrinted>
  <dcterms:created xsi:type="dcterms:W3CDTF">2020-01-13T19:49:00Z</dcterms:created>
  <dcterms:modified xsi:type="dcterms:W3CDTF">2020-01-14T18:23:00Z</dcterms:modified>
</cp:coreProperties>
</file>